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C5E8C" w14:textId="29B7A6E8" w:rsidR="001D5C15" w:rsidRDefault="00EE78B6" w:rsidP="04A87FD4">
      <w:pPr>
        <w:pStyle w:val="NormalWeb"/>
        <w:rPr>
          <w:b/>
          <w:bCs/>
        </w:rPr>
      </w:pPr>
      <w:r>
        <w:rPr>
          <w:b/>
          <w:bCs/>
        </w:rPr>
        <w:t xml:space="preserve">FORM D: </w:t>
      </w:r>
      <w:r w:rsidR="002C6B81">
        <w:rPr>
          <w:b/>
          <w:bCs/>
        </w:rPr>
        <w:t xml:space="preserve">MINIMUM QUALIFICATIONS </w:t>
      </w:r>
      <w:r w:rsidR="00C77FF7">
        <w:rPr>
          <w:b/>
          <w:bCs/>
        </w:rPr>
        <w:t>(MQ)</w:t>
      </w:r>
      <w:r w:rsidR="007E3FDB">
        <w:rPr>
          <w:b/>
          <w:bCs/>
        </w:rPr>
        <w:t xml:space="preserve"> </w:t>
      </w:r>
      <w:r w:rsidR="002C6B81">
        <w:rPr>
          <w:b/>
          <w:bCs/>
        </w:rPr>
        <w:t>TABLE</w:t>
      </w:r>
      <w:r w:rsidR="008358B6">
        <w:rPr>
          <w:b/>
          <w:bCs/>
        </w:rPr>
        <w:t xml:space="preserve"> – </w:t>
      </w:r>
    </w:p>
    <w:p w14:paraId="38C57F5A" w14:textId="1F397B9C" w:rsidR="002C6B81" w:rsidRDefault="001D5C15" w:rsidP="04A87FD4">
      <w:pPr>
        <w:pStyle w:val="NormalWeb"/>
        <w:rPr>
          <w:b/>
          <w:bCs/>
        </w:rPr>
      </w:pPr>
      <w:r>
        <w:rPr>
          <w:b/>
          <w:bCs/>
          <w:u w:val="single"/>
        </w:rPr>
        <w:t>Instructions:</w:t>
      </w:r>
      <w:r>
        <w:rPr>
          <w:b/>
          <w:bCs/>
        </w:rPr>
        <w:t xml:space="preserve"> Complete and insert into each application </w:t>
      </w:r>
      <w:r w:rsidR="001D6EB8">
        <w:rPr>
          <w:b/>
          <w:bCs/>
        </w:rPr>
        <w:t xml:space="preserve">packet </w:t>
      </w:r>
      <w:r w:rsidR="00030EE0">
        <w:rPr>
          <w:b/>
          <w:bCs/>
        </w:rPr>
        <w:t xml:space="preserve">an </w:t>
      </w:r>
      <w:r w:rsidR="00F2330B">
        <w:rPr>
          <w:b/>
          <w:bCs/>
        </w:rPr>
        <w:t xml:space="preserve">MQ Table. </w:t>
      </w:r>
      <w:r w:rsidR="009A7996">
        <w:rPr>
          <w:b/>
          <w:bCs/>
        </w:rPr>
        <w:t xml:space="preserve">Applicants who do </w:t>
      </w:r>
      <w:r w:rsidR="009A7996" w:rsidRPr="009A7996">
        <w:rPr>
          <w:b/>
          <w:bCs/>
          <w:u w:val="single"/>
        </w:rPr>
        <w:t>not</w:t>
      </w:r>
      <w:r w:rsidR="009A7996">
        <w:rPr>
          <w:b/>
          <w:bCs/>
        </w:rPr>
        <w:t xml:space="preserve"> meet these minimum requirements will not be eligible for funding and the remainder of the application packet will not be reviewed.</w:t>
      </w:r>
    </w:p>
    <w:p w14:paraId="7E8B618B" w14:textId="3E58A9E9" w:rsidR="00155790" w:rsidRPr="00EE78B6" w:rsidRDefault="00155790" w:rsidP="00155790">
      <w:pPr>
        <w:pStyle w:val="Heading4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tbl>
      <w:tblPr>
        <w:tblW w:w="9277" w:type="dxa"/>
        <w:tblInd w:w="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3"/>
        <w:gridCol w:w="6754"/>
        <w:gridCol w:w="1620"/>
      </w:tblGrid>
      <w:tr w:rsidR="00F54EFD" w:rsidRPr="009B2B1B" w14:paraId="11D5E6B2" w14:textId="4CD99E5E" w:rsidTr="0042643A">
        <w:trPr>
          <w:trHeight w:val="135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95959" w:themeFill="text1" w:themeFillTint="A6"/>
            <w:hideMark/>
          </w:tcPr>
          <w:p w14:paraId="442A0B41" w14:textId="77777777" w:rsidR="00F54EFD" w:rsidRPr="00990BEF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990BEF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MQ #</w:t>
            </w:r>
            <w:r w:rsidRPr="00990BE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95959" w:themeFill="text1" w:themeFillTint="A6"/>
            <w:hideMark/>
          </w:tcPr>
          <w:p w14:paraId="1BFE9CE6" w14:textId="77777777" w:rsidR="00F54EFD" w:rsidRPr="00990BEF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990BEF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Description</w:t>
            </w:r>
            <w:r w:rsidRPr="00990BE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95959" w:themeFill="text1" w:themeFillTint="A6"/>
          </w:tcPr>
          <w:p w14:paraId="539D632D" w14:textId="1AE7A7EB" w:rsidR="00F54EFD" w:rsidRPr="00990BEF" w:rsidRDefault="0042643A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990BEF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Response</w:t>
            </w:r>
            <w:r w:rsidR="009A7996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 xml:space="preserve"> (Must be Yes to be eligible)</w:t>
            </w:r>
          </w:p>
        </w:tc>
      </w:tr>
      <w:tr w:rsidR="00F54EFD" w:rsidRPr="009B2B1B" w14:paraId="0C3E2923" w14:textId="636BB53A" w:rsidTr="0042643A">
        <w:trPr>
          <w:trHeight w:val="573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FFE48C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b/>
                <w:bCs/>
                <w:szCs w:val="24"/>
              </w:rPr>
              <w:t>MQ1</w:t>
            </w:r>
            <w:r w:rsidRPr="00F54EFD">
              <w:rPr>
                <w:rFonts w:ascii="Times New Roman" w:hAnsi="Times New Roman" w:cs="Times New Roman"/>
                <w:szCs w:val="24"/>
              </w:rPr>
              <w:t> 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EFBD4D" w14:textId="01A8191F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</w:rPr>
              <w:t xml:space="preserve">Agency has five (5) years of experience providing the family support services listed in the Service Categories located in </w:t>
            </w:r>
            <w:r w:rsidR="002E400B">
              <w:rPr>
                <w:rFonts w:ascii="Times New Roman" w:hAnsi="Times New Roman" w:cs="Times New Roman"/>
              </w:rPr>
              <w:t>Tables D-G in the Grant Summary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B020A" w14:textId="77777777" w:rsidR="009A7996" w:rsidRDefault="009A7996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:</w:t>
            </w:r>
          </w:p>
          <w:p w14:paraId="378989C3" w14:textId="77777777" w:rsidR="00F54EFD" w:rsidRDefault="0042643A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Years: _____</w:t>
            </w:r>
          </w:p>
          <w:p w14:paraId="36145E31" w14:textId="11B07D3E" w:rsidR="009A7996" w:rsidRPr="00F54EFD" w:rsidRDefault="009A7996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F54EFD" w:rsidRPr="009B2B1B" w14:paraId="3B84684F" w14:textId="61A830A0" w:rsidTr="0042643A">
        <w:trPr>
          <w:trHeight w:val="225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BCE859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b/>
                <w:bCs/>
                <w:szCs w:val="24"/>
              </w:rPr>
              <w:t>MQ2</w:t>
            </w:r>
            <w:r w:rsidRPr="00F54EFD">
              <w:rPr>
                <w:rFonts w:ascii="Times New Roman" w:hAnsi="Times New Roman" w:cs="Times New Roman"/>
                <w:szCs w:val="24"/>
              </w:rPr>
              <w:t> 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2A86DC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szCs w:val="24"/>
              </w:rPr>
              <w:t>Agency is a nonprofit organization filed with a 501(c)(3) and/or equivalent. 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E4CF5" w14:textId="424AF8E3" w:rsidR="00F54EFD" w:rsidRPr="00F54EFD" w:rsidRDefault="0042643A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Yes          No</w:t>
            </w:r>
          </w:p>
        </w:tc>
      </w:tr>
      <w:tr w:rsidR="00F54EFD" w:rsidRPr="009B2B1B" w14:paraId="6CFF02F1" w14:textId="5D781FC1" w:rsidTr="0042643A">
        <w:trPr>
          <w:trHeight w:val="225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A275FD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b/>
                <w:bCs/>
                <w:szCs w:val="24"/>
              </w:rPr>
              <w:t>MQ3</w:t>
            </w:r>
            <w:r w:rsidRPr="00F54EFD">
              <w:rPr>
                <w:rFonts w:ascii="Times New Roman" w:hAnsi="Times New Roman" w:cs="Times New Roman"/>
                <w:szCs w:val="24"/>
              </w:rPr>
              <w:t> 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955C34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</w:rPr>
              <w:t xml:space="preserve">Agency is a current certified vendor or </w:t>
            </w:r>
            <w:proofErr w:type="gramStart"/>
            <w:r w:rsidRPr="00F54EFD">
              <w:rPr>
                <w:rFonts w:ascii="Times New Roman" w:hAnsi="Times New Roman" w:cs="Times New Roman"/>
              </w:rPr>
              <w:t>has the ability to</w:t>
            </w:r>
            <w:proofErr w:type="gramEnd"/>
            <w:r w:rsidRPr="00F54EFD">
              <w:rPr>
                <w:rFonts w:ascii="Times New Roman" w:hAnsi="Times New Roman" w:cs="Times New Roman"/>
              </w:rPr>
              <w:t xml:space="preserve"> become a certified vendor with the City and County of San Francisco within ten (10) days of notice of intent to award.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720A1" w14:textId="4EDFBC92" w:rsidR="00F54EFD" w:rsidRPr="00F54EFD" w:rsidRDefault="0042643A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          No</w:t>
            </w:r>
          </w:p>
        </w:tc>
      </w:tr>
      <w:tr w:rsidR="00F54EFD" w:rsidRPr="009B2B1B" w14:paraId="6B87C1AF" w14:textId="2E7E0871" w:rsidTr="004A39CF">
        <w:trPr>
          <w:trHeight w:val="1734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20BF68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b/>
                <w:bCs/>
                <w:szCs w:val="24"/>
              </w:rPr>
              <w:t>MQ4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5BA2F8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</w:rPr>
              <w:t>Agency provides services in San Francisco locations (</w:t>
            </w:r>
            <w:proofErr w:type="gramStart"/>
            <w:r w:rsidRPr="00F54EFD">
              <w:rPr>
                <w:rFonts w:ascii="Times New Roman" w:hAnsi="Times New Roman" w:cs="Times New Roman"/>
              </w:rPr>
              <w:t>i.e.</w:t>
            </w:r>
            <w:proofErr w:type="gramEnd"/>
            <w:r w:rsidRPr="00F54EFD">
              <w:rPr>
                <w:rFonts w:ascii="Times New Roman" w:hAnsi="Times New Roman" w:cs="Times New Roman"/>
              </w:rPr>
              <w:t xml:space="preserve"> physical brick and mortar space) to residents of San Francisco.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CCCC72" w14:textId="77777777" w:rsidR="00F54EFD" w:rsidRDefault="0042643A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           No</w:t>
            </w:r>
          </w:p>
          <w:p w14:paraId="3416A281" w14:textId="72EB9FB4" w:rsidR="00385F8A" w:rsidRPr="00F54EFD" w:rsidRDefault="00385F8A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Location Address:</w:t>
            </w:r>
          </w:p>
        </w:tc>
      </w:tr>
      <w:tr w:rsidR="00F54EFD" w:rsidRPr="009B2B1B" w14:paraId="59D50CB2" w14:textId="1780A920" w:rsidTr="0042643A">
        <w:trPr>
          <w:trHeight w:val="225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1E3C40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b/>
                <w:bCs/>
                <w:szCs w:val="24"/>
              </w:rPr>
              <w:t>MQ5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FA4FD2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</w:rPr>
              <w:t>Proposal is format compliant regarding submission instructions and page limits.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E4EDFE" w14:textId="3756241B" w:rsidR="00F54EFD" w:rsidRPr="00F54EFD" w:rsidRDefault="00A70A35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        </w:t>
            </w:r>
            <w:r w:rsidR="00990BEF">
              <w:rPr>
                <w:rFonts w:ascii="Times New Roman" w:hAnsi="Times New Roman" w:cs="Times New Roman"/>
              </w:rPr>
              <w:t>No</w:t>
            </w:r>
            <w:r>
              <w:rPr>
                <w:rFonts w:ascii="Times New Roman" w:hAnsi="Times New Roman" w:cs="Times New Roman"/>
              </w:rPr>
              <w:t xml:space="preserve">    </w:t>
            </w:r>
          </w:p>
        </w:tc>
      </w:tr>
      <w:tr w:rsidR="00F54EFD" w:rsidRPr="009B2B1B" w14:paraId="16A6C1BA" w14:textId="4AA15ADF" w:rsidTr="0042643A">
        <w:trPr>
          <w:trHeight w:val="225"/>
        </w:trPr>
        <w:tc>
          <w:tcPr>
            <w:tcW w:w="9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54E799" w14:textId="77777777" w:rsidR="00F54EFD" w:rsidRPr="00F54EFD" w:rsidRDefault="00F54EFD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F54EFD">
              <w:rPr>
                <w:rFonts w:ascii="Times New Roman" w:hAnsi="Times New Roman" w:cs="Times New Roman"/>
                <w:b/>
                <w:bCs/>
                <w:szCs w:val="24"/>
              </w:rPr>
              <w:t>MQ6</w:t>
            </w:r>
          </w:p>
        </w:tc>
        <w:tc>
          <w:tcPr>
            <w:tcW w:w="67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45B7BE" w14:textId="01C36178" w:rsidR="00F54EFD" w:rsidRPr="00F54EFD" w:rsidRDefault="0086186E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86186E">
              <w:rPr>
                <w:rFonts w:ascii="Times New Roman" w:hAnsi="Times New Roman" w:cs="Times New Roman"/>
              </w:rPr>
              <w:t>Agency is not prohibited by the City Controller's Office from applying and receiving grant funding.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5A19B" w14:textId="77777777" w:rsidR="00C83DEF" w:rsidRDefault="0086186E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P</w:t>
            </w:r>
            <w:r w:rsidR="00C83DEF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ohibited</w:t>
            </w:r>
            <w:r w:rsidR="00990BEF">
              <w:rPr>
                <w:rFonts w:ascii="Times New Roman" w:hAnsi="Times New Roman" w:cs="Times New Roman"/>
              </w:rPr>
              <w:t xml:space="preserve">   </w:t>
            </w:r>
          </w:p>
          <w:p w14:paraId="2B280AA2" w14:textId="66C85459" w:rsidR="00F54EFD" w:rsidRPr="00F54EFD" w:rsidRDefault="00C83DEF" w:rsidP="005E1E9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hibited</w:t>
            </w:r>
            <w:r w:rsidR="00990BEF">
              <w:rPr>
                <w:rFonts w:ascii="Times New Roman" w:hAnsi="Times New Roman" w:cs="Times New Roman"/>
              </w:rPr>
              <w:t xml:space="preserve">     </w:t>
            </w:r>
          </w:p>
        </w:tc>
      </w:tr>
    </w:tbl>
    <w:p w14:paraId="1662BDE9" w14:textId="77777777" w:rsidR="00155790" w:rsidRPr="00F54EFD" w:rsidRDefault="00155790" w:rsidP="00F54EFD">
      <w:pPr>
        <w:pStyle w:val="Heading4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sectPr w:rsidR="00155790" w:rsidRPr="00F54EFD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CEB4F" w14:textId="77777777" w:rsidR="00367860" w:rsidRDefault="00367860" w:rsidP="00CB7749">
      <w:pPr>
        <w:spacing w:after="0" w:line="240" w:lineRule="auto"/>
      </w:pPr>
      <w:r>
        <w:separator/>
      </w:r>
    </w:p>
  </w:endnote>
  <w:endnote w:type="continuationSeparator" w:id="0">
    <w:p w14:paraId="1AEF2F1E" w14:textId="77777777" w:rsidR="00367860" w:rsidRDefault="00367860" w:rsidP="00CB7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954CD" w14:textId="33187FEF" w:rsidR="004825CD" w:rsidRDefault="004825CD" w:rsidP="004825CD">
    <w:pPr>
      <w:pStyle w:val="Footer"/>
    </w:pPr>
    <w:r w:rsidRPr="003C3ECE">
      <w:t>R</w:t>
    </w:r>
    <w:r>
      <w:t>FGA</w:t>
    </w:r>
    <w:r w:rsidRPr="003C3ECE">
      <w:t xml:space="preserve"> DEC24-0</w:t>
    </w:r>
    <w:r w:rsidR="00106268">
      <w:t>2</w:t>
    </w:r>
    <w:r w:rsidRPr="003C3ECE">
      <w:t xml:space="preserve">: </w:t>
    </w:r>
    <w:r w:rsidR="00106268">
      <w:t>Family Resource Center Initiative</w:t>
    </w:r>
    <w:r>
      <w:t xml:space="preserve"> </w:t>
    </w:r>
    <w:sdt>
      <w:sdtPr>
        <w:id w:val="-1769616900"/>
        <w:docPartObj>
          <w:docPartGallery w:val="Page Numbers (Top of Page)"/>
          <w:docPartUnique/>
        </w:docPartObj>
      </w:sdtPr>
      <w:sdtEndPr/>
      <w:sdtContent>
        <w:r>
          <w:t xml:space="preserve">          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3</w:t>
        </w:r>
        <w:r>
          <w:rPr>
            <w:b/>
            <w:bCs/>
          </w:rPr>
          <w:fldChar w:fldCharType="end"/>
        </w:r>
      </w:sdtContent>
    </w:sdt>
  </w:p>
  <w:p w14:paraId="5E0F7FF7" w14:textId="5B036D48" w:rsidR="004825CD" w:rsidRDefault="004825CD" w:rsidP="004825CD">
    <w:pPr>
      <w:pStyle w:val="Footer"/>
    </w:pPr>
    <w:r>
      <w:t xml:space="preserve">Form D Minimum Qualification Table                                                           </w:t>
    </w:r>
  </w:p>
  <w:p w14:paraId="1ABC71D5" w14:textId="76BD7A73" w:rsidR="00CB7749" w:rsidRPr="004825CD" w:rsidRDefault="00CB7749" w:rsidP="004825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E6DCA" w14:textId="77777777" w:rsidR="00367860" w:rsidRDefault="00367860" w:rsidP="00CB7749">
      <w:pPr>
        <w:spacing w:after="0" w:line="240" w:lineRule="auto"/>
      </w:pPr>
      <w:r>
        <w:separator/>
      </w:r>
    </w:p>
  </w:footnote>
  <w:footnote w:type="continuationSeparator" w:id="0">
    <w:p w14:paraId="14352B12" w14:textId="77777777" w:rsidR="00367860" w:rsidRDefault="00367860" w:rsidP="00CB77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F0C230C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AE6820"/>
    <w:multiLevelType w:val="hybridMultilevel"/>
    <w:tmpl w:val="E4042820"/>
    <w:lvl w:ilvl="0" w:tplc="665C63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905B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3B8A84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20AF4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B5262F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E7CF23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FE6F42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F9E587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DA007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E6399F"/>
    <w:multiLevelType w:val="hybridMultilevel"/>
    <w:tmpl w:val="F3386BA6"/>
    <w:lvl w:ilvl="0" w:tplc="518E15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B">
      <w:start w:val="1"/>
      <w:numFmt w:val="bullet"/>
      <w:lvlText w:val="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186C1668"/>
    <w:multiLevelType w:val="hybridMultilevel"/>
    <w:tmpl w:val="674C69B8"/>
    <w:lvl w:ilvl="0" w:tplc="95A44DC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B549B"/>
    <w:multiLevelType w:val="hybridMultilevel"/>
    <w:tmpl w:val="E3F6DAB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435536"/>
    <w:multiLevelType w:val="hybridMultilevel"/>
    <w:tmpl w:val="79E23F56"/>
    <w:lvl w:ilvl="0" w:tplc="220473E0">
      <w:start w:val="1"/>
      <w:numFmt w:val="decimal"/>
      <w:lvlText w:val="%1."/>
      <w:lvlJc w:val="left"/>
      <w:pPr>
        <w:tabs>
          <w:tab w:val="num" w:pos="1987"/>
        </w:tabs>
        <w:ind w:left="1987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tabs>
          <w:tab w:val="num" w:pos="2707"/>
        </w:tabs>
        <w:ind w:left="2707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7"/>
        </w:tabs>
        <w:ind w:left="3427" w:hanging="180"/>
      </w:pPr>
    </w:lvl>
    <w:lvl w:ilvl="3" w:tplc="0409000F">
      <w:start w:val="1"/>
      <w:numFmt w:val="decimal"/>
      <w:lvlText w:val="%4."/>
      <w:lvlJc w:val="left"/>
      <w:pPr>
        <w:tabs>
          <w:tab w:val="num" w:pos="4147"/>
        </w:tabs>
        <w:ind w:left="4147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867"/>
        </w:tabs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7"/>
        </w:tabs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7"/>
        </w:tabs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7"/>
        </w:tabs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7"/>
        </w:tabs>
        <w:ind w:left="7747" w:hanging="180"/>
      </w:pPr>
    </w:lvl>
  </w:abstractNum>
  <w:abstractNum w:abstractNumId="6" w15:restartNumberingAfterBreak="0">
    <w:nsid w:val="2BC1555B"/>
    <w:multiLevelType w:val="hybridMultilevel"/>
    <w:tmpl w:val="6478BA68"/>
    <w:lvl w:ilvl="0" w:tplc="F9AE4BF4">
      <w:start w:val="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D232D1"/>
    <w:multiLevelType w:val="multilevel"/>
    <w:tmpl w:val="870C7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460787"/>
    <w:multiLevelType w:val="hybridMultilevel"/>
    <w:tmpl w:val="21DC3C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CB07F2"/>
    <w:multiLevelType w:val="hybridMultilevel"/>
    <w:tmpl w:val="E1BC7BA6"/>
    <w:lvl w:ilvl="0" w:tplc="04090015">
      <w:start w:val="1"/>
      <w:numFmt w:val="upperLetter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10" w15:restartNumberingAfterBreak="0">
    <w:nsid w:val="33D23F72"/>
    <w:multiLevelType w:val="hybridMultilevel"/>
    <w:tmpl w:val="91C0EA76"/>
    <w:lvl w:ilvl="0" w:tplc="7EB0C92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F416FC"/>
    <w:multiLevelType w:val="hybridMultilevel"/>
    <w:tmpl w:val="86C8091C"/>
    <w:lvl w:ilvl="0" w:tplc="CAF263D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D6CE512">
      <w:start w:val="2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DABB34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F243DCE">
      <w:start w:val="1"/>
      <w:numFmt w:val="upperLetter"/>
      <w:lvlText w:val="%4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2D4E0C"/>
    <w:multiLevelType w:val="hybridMultilevel"/>
    <w:tmpl w:val="93EC6D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665347"/>
    <w:multiLevelType w:val="hybridMultilevel"/>
    <w:tmpl w:val="FA52B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C4B0E"/>
    <w:multiLevelType w:val="hybridMultilevel"/>
    <w:tmpl w:val="955C81AC"/>
    <w:lvl w:ilvl="0" w:tplc="362E140C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130A70C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4BA13EE">
      <w:start w:val="4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2045D68">
      <w:start w:val="5"/>
      <w:numFmt w:val="upperLetter"/>
      <w:lvlText w:val="%4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D0CE8FA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A491F2E"/>
    <w:multiLevelType w:val="hybridMultilevel"/>
    <w:tmpl w:val="BB36B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5D462A"/>
    <w:multiLevelType w:val="hybridMultilevel"/>
    <w:tmpl w:val="4112DD8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3A5F14"/>
    <w:multiLevelType w:val="hybridMultilevel"/>
    <w:tmpl w:val="9248477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F23C5D"/>
    <w:multiLevelType w:val="hybridMultilevel"/>
    <w:tmpl w:val="07A8043E"/>
    <w:lvl w:ilvl="0" w:tplc="683C2B9E">
      <w:start w:val="1"/>
      <w:numFmt w:val="bullet"/>
      <w:lvlText w:val="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B40A98E"/>
    <w:multiLevelType w:val="hybridMultilevel"/>
    <w:tmpl w:val="8D4E4E7A"/>
    <w:lvl w:ilvl="0" w:tplc="0A629F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E6C8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2A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EFE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E658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A49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2455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8C64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0E24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A1F6AD"/>
    <w:multiLevelType w:val="hybridMultilevel"/>
    <w:tmpl w:val="FFFFFFFF"/>
    <w:lvl w:ilvl="0" w:tplc="18DE561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1A8F6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0A31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C0EB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784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EE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D81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9EB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2A92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50263"/>
    <w:multiLevelType w:val="hybridMultilevel"/>
    <w:tmpl w:val="637C0F50"/>
    <w:lvl w:ilvl="0" w:tplc="04090019">
      <w:start w:val="1"/>
      <w:numFmt w:val="lowerLetter"/>
      <w:lvlText w:val="%1."/>
      <w:lvlJc w:val="left"/>
      <w:pPr>
        <w:ind w:left="1424" w:hanging="360"/>
      </w:pPr>
    </w:lvl>
    <w:lvl w:ilvl="1" w:tplc="04090019">
      <w:start w:val="1"/>
      <w:numFmt w:val="lowerLetter"/>
      <w:lvlText w:val="%2."/>
      <w:lvlJc w:val="left"/>
      <w:pPr>
        <w:ind w:left="2144" w:hanging="360"/>
      </w:pPr>
    </w:lvl>
    <w:lvl w:ilvl="2" w:tplc="0409001B">
      <w:start w:val="1"/>
      <w:numFmt w:val="lowerRoman"/>
      <w:lvlText w:val="%3."/>
      <w:lvlJc w:val="right"/>
      <w:pPr>
        <w:ind w:left="2864" w:hanging="180"/>
      </w:pPr>
    </w:lvl>
    <w:lvl w:ilvl="3" w:tplc="0409000F">
      <w:start w:val="1"/>
      <w:numFmt w:val="decimal"/>
      <w:lvlText w:val="%4."/>
      <w:lvlJc w:val="left"/>
      <w:pPr>
        <w:ind w:left="3584" w:hanging="360"/>
      </w:pPr>
    </w:lvl>
    <w:lvl w:ilvl="4" w:tplc="04090019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22" w15:restartNumberingAfterBreak="0">
    <w:nsid w:val="6FC81708"/>
    <w:multiLevelType w:val="hybridMultilevel"/>
    <w:tmpl w:val="D7D6E9BC"/>
    <w:lvl w:ilvl="0" w:tplc="F8CC3C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42DC1"/>
    <w:multiLevelType w:val="hybridMultilevel"/>
    <w:tmpl w:val="B81467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FFFFFF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 w16cid:durableId="1825392296">
    <w:abstractNumId w:val="19"/>
  </w:num>
  <w:num w:numId="2" w16cid:durableId="428309174">
    <w:abstractNumId w:val="12"/>
  </w:num>
  <w:num w:numId="3" w16cid:durableId="2041785646">
    <w:abstractNumId w:val="13"/>
  </w:num>
  <w:num w:numId="4" w16cid:durableId="2003310907">
    <w:abstractNumId w:val="11"/>
  </w:num>
  <w:num w:numId="5" w16cid:durableId="707529102">
    <w:abstractNumId w:val="14"/>
  </w:num>
  <w:num w:numId="6" w16cid:durableId="891035793">
    <w:abstractNumId w:val="10"/>
  </w:num>
  <w:num w:numId="7" w16cid:durableId="522473619">
    <w:abstractNumId w:val="2"/>
  </w:num>
  <w:num w:numId="8" w16cid:durableId="1493528131">
    <w:abstractNumId w:val="17"/>
  </w:num>
  <w:num w:numId="9" w16cid:durableId="355499689">
    <w:abstractNumId w:val="0"/>
  </w:num>
  <w:num w:numId="10" w16cid:durableId="1119253852">
    <w:abstractNumId w:val="8"/>
  </w:num>
  <w:num w:numId="11" w16cid:durableId="2118333294">
    <w:abstractNumId w:val="3"/>
  </w:num>
  <w:num w:numId="12" w16cid:durableId="1286430268">
    <w:abstractNumId w:val="22"/>
  </w:num>
  <w:num w:numId="13" w16cid:durableId="959342906">
    <w:abstractNumId w:val="4"/>
  </w:num>
  <w:num w:numId="14" w16cid:durableId="1369449940">
    <w:abstractNumId w:val="1"/>
  </w:num>
  <w:num w:numId="15" w16cid:durableId="588659489">
    <w:abstractNumId w:val="15"/>
  </w:num>
  <w:num w:numId="16" w16cid:durableId="181672293">
    <w:abstractNumId w:val="23"/>
  </w:num>
  <w:num w:numId="17" w16cid:durableId="1544555941">
    <w:abstractNumId w:val="7"/>
  </w:num>
  <w:num w:numId="18" w16cid:durableId="673069545">
    <w:abstractNumId w:val="5"/>
  </w:num>
  <w:num w:numId="19" w16cid:durableId="285046574">
    <w:abstractNumId w:val="20"/>
  </w:num>
  <w:num w:numId="20" w16cid:durableId="572008030">
    <w:abstractNumId w:val="16"/>
  </w:num>
  <w:num w:numId="21" w16cid:durableId="1781606135">
    <w:abstractNumId w:val="6"/>
  </w:num>
  <w:num w:numId="22" w16cid:durableId="1498811094">
    <w:abstractNumId w:val="18"/>
  </w:num>
  <w:num w:numId="23" w16cid:durableId="1276673306">
    <w:abstractNumId w:val="9"/>
  </w:num>
  <w:num w:numId="24" w16cid:durableId="137458066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NDEytzA3NTQ0NjJV0lEKTi0uzszPAykwNK0FANJ3PqYtAAAA"/>
  </w:docVars>
  <w:rsids>
    <w:rsidRoot w:val="00495D3F"/>
    <w:rsid w:val="00000437"/>
    <w:rsid w:val="000019F4"/>
    <w:rsid w:val="00003724"/>
    <w:rsid w:val="00003E66"/>
    <w:rsid w:val="00005D42"/>
    <w:rsid w:val="0001099C"/>
    <w:rsid w:val="00011B35"/>
    <w:rsid w:val="00014DDB"/>
    <w:rsid w:val="0001617D"/>
    <w:rsid w:val="000203BE"/>
    <w:rsid w:val="000206EA"/>
    <w:rsid w:val="000222F5"/>
    <w:rsid w:val="00022700"/>
    <w:rsid w:val="00024149"/>
    <w:rsid w:val="00025D13"/>
    <w:rsid w:val="00025DC5"/>
    <w:rsid w:val="0002643D"/>
    <w:rsid w:val="00026696"/>
    <w:rsid w:val="00026E7E"/>
    <w:rsid w:val="00026F02"/>
    <w:rsid w:val="00030916"/>
    <w:rsid w:val="00030EE0"/>
    <w:rsid w:val="00031156"/>
    <w:rsid w:val="0003226C"/>
    <w:rsid w:val="00034533"/>
    <w:rsid w:val="00034F1F"/>
    <w:rsid w:val="000371C6"/>
    <w:rsid w:val="00037D41"/>
    <w:rsid w:val="0004108E"/>
    <w:rsid w:val="00046D00"/>
    <w:rsid w:val="00047C6A"/>
    <w:rsid w:val="00054BFB"/>
    <w:rsid w:val="00055017"/>
    <w:rsid w:val="00055656"/>
    <w:rsid w:val="000562C4"/>
    <w:rsid w:val="00057CE7"/>
    <w:rsid w:val="000602E5"/>
    <w:rsid w:val="00060B0F"/>
    <w:rsid w:val="000619B0"/>
    <w:rsid w:val="00062F21"/>
    <w:rsid w:val="000635A2"/>
    <w:rsid w:val="00066FBE"/>
    <w:rsid w:val="00075ABA"/>
    <w:rsid w:val="00076552"/>
    <w:rsid w:val="0008751C"/>
    <w:rsid w:val="000909AE"/>
    <w:rsid w:val="000933FB"/>
    <w:rsid w:val="000960ED"/>
    <w:rsid w:val="000A1AE2"/>
    <w:rsid w:val="000A5957"/>
    <w:rsid w:val="000A5C88"/>
    <w:rsid w:val="000A6711"/>
    <w:rsid w:val="000A6ACD"/>
    <w:rsid w:val="000A74A4"/>
    <w:rsid w:val="000A7809"/>
    <w:rsid w:val="000B137E"/>
    <w:rsid w:val="000B436B"/>
    <w:rsid w:val="000B615C"/>
    <w:rsid w:val="000B7CDD"/>
    <w:rsid w:val="000C5471"/>
    <w:rsid w:val="000C62B7"/>
    <w:rsid w:val="000C6CED"/>
    <w:rsid w:val="000C6D42"/>
    <w:rsid w:val="000D6DAC"/>
    <w:rsid w:val="000D79D7"/>
    <w:rsid w:val="000E0239"/>
    <w:rsid w:val="000E13A3"/>
    <w:rsid w:val="000F3C46"/>
    <w:rsid w:val="000F3F54"/>
    <w:rsid w:val="000F5E06"/>
    <w:rsid w:val="000F5FE7"/>
    <w:rsid w:val="000F7F80"/>
    <w:rsid w:val="00102BDC"/>
    <w:rsid w:val="00105A3F"/>
    <w:rsid w:val="00106268"/>
    <w:rsid w:val="00115EDA"/>
    <w:rsid w:val="00116141"/>
    <w:rsid w:val="0011A8DB"/>
    <w:rsid w:val="001211AC"/>
    <w:rsid w:val="00121E97"/>
    <w:rsid w:val="00121EC2"/>
    <w:rsid w:val="001229A5"/>
    <w:rsid w:val="0012304E"/>
    <w:rsid w:val="00124955"/>
    <w:rsid w:val="001258DB"/>
    <w:rsid w:val="00125E16"/>
    <w:rsid w:val="0013039A"/>
    <w:rsid w:val="00135E66"/>
    <w:rsid w:val="0013667F"/>
    <w:rsid w:val="00136E27"/>
    <w:rsid w:val="00140AD4"/>
    <w:rsid w:val="00146CF4"/>
    <w:rsid w:val="0014A370"/>
    <w:rsid w:val="0015192E"/>
    <w:rsid w:val="0015520A"/>
    <w:rsid w:val="00155685"/>
    <w:rsid w:val="00155790"/>
    <w:rsid w:val="00156D8F"/>
    <w:rsid w:val="00161153"/>
    <w:rsid w:val="00164783"/>
    <w:rsid w:val="00164AC7"/>
    <w:rsid w:val="00165955"/>
    <w:rsid w:val="00167B3F"/>
    <w:rsid w:val="00167FCA"/>
    <w:rsid w:val="001713FD"/>
    <w:rsid w:val="00175200"/>
    <w:rsid w:val="00180434"/>
    <w:rsid w:val="001815D2"/>
    <w:rsid w:val="00182FD8"/>
    <w:rsid w:val="001836BE"/>
    <w:rsid w:val="00187E20"/>
    <w:rsid w:val="00190EB8"/>
    <w:rsid w:val="00191C82"/>
    <w:rsid w:val="001961A9"/>
    <w:rsid w:val="001A248D"/>
    <w:rsid w:val="001A554B"/>
    <w:rsid w:val="001A5C16"/>
    <w:rsid w:val="001A77D8"/>
    <w:rsid w:val="001A782C"/>
    <w:rsid w:val="001B074D"/>
    <w:rsid w:val="001B717A"/>
    <w:rsid w:val="001B7E78"/>
    <w:rsid w:val="001C0F57"/>
    <w:rsid w:val="001C1263"/>
    <w:rsid w:val="001C3433"/>
    <w:rsid w:val="001C7711"/>
    <w:rsid w:val="001D1DE7"/>
    <w:rsid w:val="001D4D4C"/>
    <w:rsid w:val="001D5C15"/>
    <w:rsid w:val="001D5CAE"/>
    <w:rsid w:val="001D6EB8"/>
    <w:rsid w:val="001E05B7"/>
    <w:rsid w:val="001E16C2"/>
    <w:rsid w:val="001E1AB1"/>
    <w:rsid w:val="001E4C5A"/>
    <w:rsid w:val="001E680A"/>
    <w:rsid w:val="001E7B4A"/>
    <w:rsid w:val="001F0154"/>
    <w:rsid w:val="001F1057"/>
    <w:rsid w:val="001F36BC"/>
    <w:rsid w:val="001F4522"/>
    <w:rsid w:val="00201004"/>
    <w:rsid w:val="0020780E"/>
    <w:rsid w:val="00210719"/>
    <w:rsid w:val="00212B55"/>
    <w:rsid w:val="00214052"/>
    <w:rsid w:val="00215684"/>
    <w:rsid w:val="00224131"/>
    <w:rsid w:val="00224BD5"/>
    <w:rsid w:val="00225979"/>
    <w:rsid w:val="002328B2"/>
    <w:rsid w:val="00233365"/>
    <w:rsid w:val="00235C45"/>
    <w:rsid w:val="002412C5"/>
    <w:rsid w:val="00242316"/>
    <w:rsid w:val="0024324E"/>
    <w:rsid w:val="00246514"/>
    <w:rsid w:val="002473CD"/>
    <w:rsid w:val="002477CE"/>
    <w:rsid w:val="00251EE2"/>
    <w:rsid w:val="00255510"/>
    <w:rsid w:val="00256E61"/>
    <w:rsid w:val="00257678"/>
    <w:rsid w:val="002638DA"/>
    <w:rsid w:val="002668CA"/>
    <w:rsid w:val="00270DEC"/>
    <w:rsid w:val="00271BEC"/>
    <w:rsid w:val="00273D4B"/>
    <w:rsid w:val="00276A0A"/>
    <w:rsid w:val="00277D5A"/>
    <w:rsid w:val="0028276E"/>
    <w:rsid w:val="00285031"/>
    <w:rsid w:val="00286D53"/>
    <w:rsid w:val="00287F66"/>
    <w:rsid w:val="002A58FC"/>
    <w:rsid w:val="002A6B4A"/>
    <w:rsid w:val="002B1F97"/>
    <w:rsid w:val="002B3834"/>
    <w:rsid w:val="002B48F9"/>
    <w:rsid w:val="002B581A"/>
    <w:rsid w:val="002B5A66"/>
    <w:rsid w:val="002B5BFC"/>
    <w:rsid w:val="002B6062"/>
    <w:rsid w:val="002C43A4"/>
    <w:rsid w:val="002C586A"/>
    <w:rsid w:val="002C67EE"/>
    <w:rsid w:val="002C6B81"/>
    <w:rsid w:val="002D0488"/>
    <w:rsid w:val="002D0948"/>
    <w:rsid w:val="002D6BFF"/>
    <w:rsid w:val="002E037A"/>
    <w:rsid w:val="002E0B3C"/>
    <w:rsid w:val="002E1AC0"/>
    <w:rsid w:val="002E22A6"/>
    <w:rsid w:val="002E3339"/>
    <w:rsid w:val="002E400B"/>
    <w:rsid w:val="002E5BA7"/>
    <w:rsid w:val="002E7C2C"/>
    <w:rsid w:val="002E7EC5"/>
    <w:rsid w:val="002F02D2"/>
    <w:rsid w:val="002F0F9B"/>
    <w:rsid w:val="002F21D3"/>
    <w:rsid w:val="002F3815"/>
    <w:rsid w:val="00302F4B"/>
    <w:rsid w:val="00304E9B"/>
    <w:rsid w:val="00307A87"/>
    <w:rsid w:val="003118E8"/>
    <w:rsid w:val="00312011"/>
    <w:rsid w:val="003169CE"/>
    <w:rsid w:val="00322090"/>
    <w:rsid w:val="00323C44"/>
    <w:rsid w:val="00324A4A"/>
    <w:rsid w:val="00324E95"/>
    <w:rsid w:val="00327EFD"/>
    <w:rsid w:val="00329B52"/>
    <w:rsid w:val="0033105F"/>
    <w:rsid w:val="00334AA1"/>
    <w:rsid w:val="0033502D"/>
    <w:rsid w:val="0034604A"/>
    <w:rsid w:val="00355522"/>
    <w:rsid w:val="003578F2"/>
    <w:rsid w:val="003614FC"/>
    <w:rsid w:val="003627C0"/>
    <w:rsid w:val="0036401F"/>
    <w:rsid w:val="003647E0"/>
    <w:rsid w:val="00364DE2"/>
    <w:rsid w:val="00367860"/>
    <w:rsid w:val="003706F7"/>
    <w:rsid w:val="003711A8"/>
    <w:rsid w:val="00374AE9"/>
    <w:rsid w:val="00375B13"/>
    <w:rsid w:val="00380BCA"/>
    <w:rsid w:val="00381AEB"/>
    <w:rsid w:val="00385F8A"/>
    <w:rsid w:val="003915D6"/>
    <w:rsid w:val="00391C67"/>
    <w:rsid w:val="00396A3D"/>
    <w:rsid w:val="00397D75"/>
    <w:rsid w:val="003A0105"/>
    <w:rsid w:val="003A0D21"/>
    <w:rsid w:val="003A4D7B"/>
    <w:rsid w:val="003A5744"/>
    <w:rsid w:val="003A64E9"/>
    <w:rsid w:val="003A70C2"/>
    <w:rsid w:val="003B4225"/>
    <w:rsid w:val="003B595E"/>
    <w:rsid w:val="003B6F60"/>
    <w:rsid w:val="003C1143"/>
    <w:rsid w:val="003C1661"/>
    <w:rsid w:val="003C6445"/>
    <w:rsid w:val="003D28F4"/>
    <w:rsid w:val="003D44A1"/>
    <w:rsid w:val="003D7954"/>
    <w:rsid w:val="003E0D17"/>
    <w:rsid w:val="003E1BE8"/>
    <w:rsid w:val="003E2600"/>
    <w:rsid w:val="003E3BEC"/>
    <w:rsid w:val="003E40A4"/>
    <w:rsid w:val="003F07AF"/>
    <w:rsid w:val="003F4F57"/>
    <w:rsid w:val="004038F4"/>
    <w:rsid w:val="00406381"/>
    <w:rsid w:val="00410122"/>
    <w:rsid w:val="00410E0D"/>
    <w:rsid w:val="00412BA4"/>
    <w:rsid w:val="004172E9"/>
    <w:rsid w:val="0042135E"/>
    <w:rsid w:val="0042643A"/>
    <w:rsid w:val="00427C07"/>
    <w:rsid w:val="0043003D"/>
    <w:rsid w:val="0043094F"/>
    <w:rsid w:val="004333D2"/>
    <w:rsid w:val="00435BC4"/>
    <w:rsid w:val="00437078"/>
    <w:rsid w:val="00447852"/>
    <w:rsid w:val="00451CC0"/>
    <w:rsid w:val="0045372F"/>
    <w:rsid w:val="00453BAC"/>
    <w:rsid w:val="004564DD"/>
    <w:rsid w:val="0045763C"/>
    <w:rsid w:val="004607E5"/>
    <w:rsid w:val="00460A76"/>
    <w:rsid w:val="00461885"/>
    <w:rsid w:val="00463681"/>
    <w:rsid w:val="004676C8"/>
    <w:rsid w:val="0047129E"/>
    <w:rsid w:val="004726C2"/>
    <w:rsid w:val="004734AB"/>
    <w:rsid w:val="00476ADA"/>
    <w:rsid w:val="00477C62"/>
    <w:rsid w:val="00481682"/>
    <w:rsid w:val="004825CD"/>
    <w:rsid w:val="00483E85"/>
    <w:rsid w:val="0048671C"/>
    <w:rsid w:val="00486C63"/>
    <w:rsid w:val="004871C6"/>
    <w:rsid w:val="00487826"/>
    <w:rsid w:val="00493B0B"/>
    <w:rsid w:val="00493E74"/>
    <w:rsid w:val="00495D08"/>
    <w:rsid w:val="00495D3F"/>
    <w:rsid w:val="00496CA5"/>
    <w:rsid w:val="00497D44"/>
    <w:rsid w:val="004A0C24"/>
    <w:rsid w:val="004A0CFB"/>
    <w:rsid w:val="004A1762"/>
    <w:rsid w:val="004A241C"/>
    <w:rsid w:val="004A39CF"/>
    <w:rsid w:val="004A42FA"/>
    <w:rsid w:val="004B7EF5"/>
    <w:rsid w:val="004C1A13"/>
    <w:rsid w:val="004C39C4"/>
    <w:rsid w:val="004C4CD2"/>
    <w:rsid w:val="004D3B14"/>
    <w:rsid w:val="004D5393"/>
    <w:rsid w:val="004D58B1"/>
    <w:rsid w:val="004D78CF"/>
    <w:rsid w:val="004D7C39"/>
    <w:rsid w:val="004E278F"/>
    <w:rsid w:val="004E6848"/>
    <w:rsid w:val="004F4688"/>
    <w:rsid w:val="004F54F3"/>
    <w:rsid w:val="00500678"/>
    <w:rsid w:val="005027EF"/>
    <w:rsid w:val="005061A8"/>
    <w:rsid w:val="0050692F"/>
    <w:rsid w:val="00515154"/>
    <w:rsid w:val="00516946"/>
    <w:rsid w:val="00524812"/>
    <w:rsid w:val="005269C8"/>
    <w:rsid w:val="00533C38"/>
    <w:rsid w:val="00534490"/>
    <w:rsid w:val="00536350"/>
    <w:rsid w:val="00540FCD"/>
    <w:rsid w:val="00546B08"/>
    <w:rsid w:val="0055021F"/>
    <w:rsid w:val="00554664"/>
    <w:rsid w:val="00565DFE"/>
    <w:rsid w:val="00565FCB"/>
    <w:rsid w:val="00566CC0"/>
    <w:rsid w:val="00571435"/>
    <w:rsid w:val="00571467"/>
    <w:rsid w:val="005772C2"/>
    <w:rsid w:val="00577963"/>
    <w:rsid w:val="00577FC4"/>
    <w:rsid w:val="00581520"/>
    <w:rsid w:val="0058337C"/>
    <w:rsid w:val="00583690"/>
    <w:rsid w:val="00597F0D"/>
    <w:rsid w:val="005A1E4F"/>
    <w:rsid w:val="005A2EBB"/>
    <w:rsid w:val="005A3C59"/>
    <w:rsid w:val="005A4499"/>
    <w:rsid w:val="005A73D2"/>
    <w:rsid w:val="005B4207"/>
    <w:rsid w:val="005B4622"/>
    <w:rsid w:val="005B4D62"/>
    <w:rsid w:val="005B4DDB"/>
    <w:rsid w:val="005C205C"/>
    <w:rsid w:val="005C52C6"/>
    <w:rsid w:val="005C7DE5"/>
    <w:rsid w:val="005D05D1"/>
    <w:rsid w:val="005D17B0"/>
    <w:rsid w:val="005D1AE3"/>
    <w:rsid w:val="005D3CBD"/>
    <w:rsid w:val="005D4417"/>
    <w:rsid w:val="005D50F2"/>
    <w:rsid w:val="005E482E"/>
    <w:rsid w:val="005F0FDF"/>
    <w:rsid w:val="005F2030"/>
    <w:rsid w:val="005F24D1"/>
    <w:rsid w:val="005F2CE8"/>
    <w:rsid w:val="005F347A"/>
    <w:rsid w:val="005F5CF8"/>
    <w:rsid w:val="006020F1"/>
    <w:rsid w:val="0060331E"/>
    <w:rsid w:val="00604837"/>
    <w:rsid w:val="0061771F"/>
    <w:rsid w:val="00634442"/>
    <w:rsid w:val="00653F94"/>
    <w:rsid w:val="006549BE"/>
    <w:rsid w:val="006550E0"/>
    <w:rsid w:val="00655EE2"/>
    <w:rsid w:val="00660202"/>
    <w:rsid w:val="006614EC"/>
    <w:rsid w:val="00662B08"/>
    <w:rsid w:val="006677B5"/>
    <w:rsid w:val="006747F6"/>
    <w:rsid w:val="00675EFF"/>
    <w:rsid w:val="00682898"/>
    <w:rsid w:val="00690E79"/>
    <w:rsid w:val="00692ACE"/>
    <w:rsid w:val="006977B4"/>
    <w:rsid w:val="006A4A23"/>
    <w:rsid w:val="006A4F78"/>
    <w:rsid w:val="006B37FF"/>
    <w:rsid w:val="006B3830"/>
    <w:rsid w:val="006B4188"/>
    <w:rsid w:val="006B5A78"/>
    <w:rsid w:val="006B69C9"/>
    <w:rsid w:val="006C13EA"/>
    <w:rsid w:val="006C199D"/>
    <w:rsid w:val="006C2EDE"/>
    <w:rsid w:val="006C3F95"/>
    <w:rsid w:val="006D4176"/>
    <w:rsid w:val="006D4E00"/>
    <w:rsid w:val="006D63E4"/>
    <w:rsid w:val="006D6811"/>
    <w:rsid w:val="006E0C13"/>
    <w:rsid w:val="006E1090"/>
    <w:rsid w:val="006E6981"/>
    <w:rsid w:val="006E69DD"/>
    <w:rsid w:val="006F1009"/>
    <w:rsid w:val="006F201D"/>
    <w:rsid w:val="006F266E"/>
    <w:rsid w:val="006F43F5"/>
    <w:rsid w:val="006F6F93"/>
    <w:rsid w:val="007009EC"/>
    <w:rsid w:val="00700B41"/>
    <w:rsid w:val="00700F8F"/>
    <w:rsid w:val="007058D3"/>
    <w:rsid w:val="00705E82"/>
    <w:rsid w:val="0070764E"/>
    <w:rsid w:val="00720639"/>
    <w:rsid w:val="007216F4"/>
    <w:rsid w:val="007222FC"/>
    <w:rsid w:val="0072714A"/>
    <w:rsid w:val="007275F5"/>
    <w:rsid w:val="00735783"/>
    <w:rsid w:val="00750546"/>
    <w:rsid w:val="0075410E"/>
    <w:rsid w:val="007548A4"/>
    <w:rsid w:val="00754FC0"/>
    <w:rsid w:val="0075550B"/>
    <w:rsid w:val="007600FA"/>
    <w:rsid w:val="00760DEB"/>
    <w:rsid w:val="00767AF8"/>
    <w:rsid w:val="007700A8"/>
    <w:rsid w:val="007727D9"/>
    <w:rsid w:val="007759E8"/>
    <w:rsid w:val="00776746"/>
    <w:rsid w:val="00781BC1"/>
    <w:rsid w:val="0078337B"/>
    <w:rsid w:val="00785B74"/>
    <w:rsid w:val="00792682"/>
    <w:rsid w:val="007928E9"/>
    <w:rsid w:val="00794829"/>
    <w:rsid w:val="0079630F"/>
    <w:rsid w:val="007964A8"/>
    <w:rsid w:val="00796DB4"/>
    <w:rsid w:val="00797CC0"/>
    <w:rsid w:val="007A0C49"/>
    <w:rsid w:val="007A23BC"/>
    <w:rsid w:val="007A2447"/>
    <w:rsid w:val="007A351A"/>
    <w:rsid w:val="007A3C54"/>
    <w:rsid w:val="007A3D30"/>
    <w:rsid w:val="007B5DFF"/>
    <w:rsid w:val="007B6E06"/>
    <w:rsid w:val="007C1EB1"/>
    <w:rsid w:val="007C465C"/>
    <w:rsid w:val="007C472E"/>
    <w:rsid w:val="007C57C5"/>
    <w:rsid w:val="007C5DFE"/>
    <w:rsid w:val="007D23C9"/>
    <w:rsid w:val="007D3C25"/>
    <w:rsid w:val="007D4305"/>
    <w:rsid w:val="007D4FC5"/>
    <w:rsid w:val="007D5888"/>
    <w:rsid w:val="007D76E4"/>
    <w:rsid w:val="007DC3A5"/>
    <w:rsid w:val="007E3FDB"/>
    <w:rsid w:val="007F5535"/>
    <w:rsid w:val="008059CC"/>
    <w:rsid w:val="00812C45"/>
    <w:rsid w:val="00814449"/>
    <w:rsid w:val="00814932"/>
    <w:rsid w:val="008153A5"/>
    <w:rsid w:val="00817B38"/>
    <w:rsid w:val="00821283"/>
    <w:rsid w:val="0082463A"/>
    <w:rsid w:val="00826242"/>
    <w:rsid w:val="00827E40"/>
    <w:rsid w:val="0083069A"/>
    <w:rsid w:val="0083076C"/>
    <w:rsid w:val="00833950"/>
    <w:rsid w:val="008350B3"/>
    <w:rsid w:val="008358B6"/>
    <w:rsid w:val="00860202"/>
    <w:rsid w:val="0086186E"/>
    <w:rsid w:val="00861C2E"/>
    <w:rsid w:val="00864976"/>
    <w:rsid w:val="00865366"/>
    <w:rsid w:val="00870B52"/>
    <w:rsid w:val="00872E1E"/>
    <w:rsid w:val="00874C59"/>
    <w:rsid w:val="00875B3B"/>
    <w:rsid w:val="00882AC6"/>
    <w:rsid w:val="00884A58"/>
    <w:rsid w:val="00884C7D"/>
    <w:rsid w:val="0088527E"/>
    <w:rsid w:val="00890285"/>
    <w:rsid w:val="00892A75"/>
    <w:rsid w:val="00896068"/>
    <w:rsid w:val="008A159D"/>
    <w:rsid w:val="008A1C59"/>
    <w:rsid w:val="008A394B"/>
    <w:rsid w:val="008B3242"/>
    <w:rsid w:val="008B3272"/>
    <w:rsid w:val="008B3F87"/>
    <w:rsid w:val="008B6975"/>
    <w:rsid w:val="008B7C90"/>
    <w:rsid w:val="008C2EAE"/>
    <w:rsid w:val="008C453F"/>
    <w:rsid w:val="008C5641"/>
    <w:rsid w:val="008C6905"/>
    <w:rsid w:val="008D2A53"/>
    <w:rsid w:val="008D2E6C"/>
    <w:rsid w:val="008D4A82"/>
    <w:rsid w:val="008E67DC"/>
    <w:rsid w:val="008F38A1"/>
    <w:rsid w:val="008F73E7"/>
    <w:rsid w:val="00900E4C"/>
    <w:rsid w:val="009038D3"/>
    <w:rsid w:val="00906E37"/>
    <w:rsid w:val="00906F4E"/>
    <w:rsid w:val="00907129"/>
    <w:rsid w:val="009108A6"/>
    <w:rsid w:val="00911681"/>
    <w:rsid w:val="0091735C"/>
    <w:rsid w:val="0092679D"/>
    <w:rsid w:val="00931E80"/>
    <w:rsid w:val="009329FB"/>
    <w:rsid w:val="00932DC4"/>
    <w:rsid w:val="00935FEB"/>
    <w:rsid w:val="00936D30"/>
    <w:rsid w:val="00941A16"/>
    <w:rsid w:val="00942680"/>
    <w:rsid w:val="00942F83"/>
    <w:rsid w:val="00945279"/>
    <w:rsid w:val="00954473"/>
    <w:rsid w:val="00955DD9"/>
    <w:rsid w:val="009579C9"/>
    <w:rsid w:val="00961ACC"/>
    <w:rsid w:val="009629F1"/>
    <w:rsid w:val="00963823"/>
    <w:rsid w:val="00965F8B"/>
    <w:rsid w:val="0096651F"/>
    <w:rsid w:val="00972288"/>
    <w:rsid w:val="00976619"/>
    <w:rsid w:val="00981FCE"/>
    <w:rsid w:val="00982B2C"/>
    <w:rsid w:val="009838B7"/>
    <w:rsid w:val="00983B1C"/>
    <w:rsid w:val="009848E0"/>
    <w:rsid w:val="00985966"/>
    <w:rsid w:val="00985D56"/>
    <w:rsid w:val="00990BEF"/>
    <w:rsid w:val="009924B7"/>
    <w:rsid w:val="009A5631"/>
    <w:rsid w:val="009A7996"/>
    <w:rsid w:val="009B07CC"/>
    <w:rsid w:val="009B2EDF"/>
    <w:rsid w:val="009B3507"/>
    <w:rsid w:val="009B5959"/>
    <w:rsid w:val="009B64C3"/>
    <w:rsid w:val="009C0623"/>
    <w:rsid w:val="009C38CB"/>
    <w:rsid w:val="009D0B21"/>
    <w:rsid w:val="009D4D69"/>
    <w:rsid w:val="009D4FC5"/>
    <w:rsid w:val="009D5646"/>
    <w:rsid w:val="009E6CB6"/>
    <w:rsid w:val="009E77DD"/>
    <w:rsid w:val="009E7B1D"/>
    <w:rsid w:val="009F0E3B"/>
    <w:rsid w:val="009F27D4"/>
    <w:rsid w:val="009F5435"/>
    <w:rsid w:val="009F6C48"/>
    <w:rsid w:val="009F7EB6"/>
    <w:rsid w:val="00A025F4"/>
    <w:rsid w:val="00A03FD3"/>
    <w:rsid w:val="00A12BBB"/>
    <w:rsid w:val="00A1598F"/>
    <w:rsid w:val="00A22CC8"/>
    <w:rsid w:val="00A24A78"/>
    <w:rsid w:val="00A31716"/>
    <w:rsid w:val="00A32C33"/>
    <w:rsid w:val="00A3321A"/>
    <w:rsid w:val="00A36DD5"/>
    <w:rsid w:val="00A44C5F"/>
    <w:rsid w:val="00A461DD"/>
    <w:rsid w:val="00A470DE"/>
    <w:rsid w:val="00A5053D"/>
    <w:rsid w:val="00A5549A"/>
    <w:rsid w:val="00A5D092"/>
    <w:rsid w:val="00A60360"/>
    <w:rsid w:val="00A627B7"/>
    <w:rsid w:val="00A67EF8"/>
    <w:rsid w:val="00A70A35"/>
    <w:rsid w:val="00A73082"/>
    <w:rsid w:val="00A7477E"/>
    <w:rsid w:val="00A776DB"/>
    <w:rsid w:val="00A77B5A"/>
    <w:rsid w:val="00A811D5"/>
    <w:rsid w:val="00A86013"/>
    <w:rsid w:val="00A90B05"/>
    <w:rsid w:val="00A91FC7"/>
    <w:rsid w:val="00A9339D"/>
    <w:rsid w:val="00A93A4F"/>
    <w:rsid w:val="00A96513"/>
    <w:rsid w:val="00A97772"/>
    <w:rsid w:val="00A97F09"/>
    <w:rsid w:val="00AA0BD8"/>
    <w:rsid w:val="00AA14E2"/>
    <w:rsid w:val="00AA4C79"/>
    <w:rsid w:val="00AA5888"/>
    <w:rsid w:val="00AA63F2"/>
    <w:rsid w:val="00AA69F2"/>
    <w:rsid w:val="00AB032C"/>
    <w:rsid w:val="00AB30A5"/>
    <w:rsid w:val="00AB36D3"/>
    <w:rsid w:val="00AC5B5B"/>
    <w:rsid w:val="00AC6603"/>
    <w:rsid w:val="00AD4C20"/>
    <w:rsid w:val="00AD539C"/>
    <w:rsid w:val="00AD60AF"/>
    <w:rsid w:val="00AE07F5"/>
    <w:rsid w:val="00AE42ED"/>
    <w:rsid w:val="00AF2410"/>
    <w:rsid w:val="00AF58BC"/>
    <w:rsid w:val="00B01D7D"/>
    <w:rsid w:val="00B04B39"/>
    <w:rsid w:val="00B04DD0"/>
    <w:rsid w:val="00B05BD8"/>
    <w:rsid w:val="00B05BDE"/>
    <w:rsid w:val="00B10DFD"/>
    <w:rsid w:val="00B11B38"/>
    <w:rsid w:val="00B11C61"/>
    <w:rsid w:val="00B1322B"/>
    <w:rsid w:val="00B1721F"/>
    <w:rsid w:val="00B17DF1"/>
    <w:rsid w:val="00B21CE6"/>
    <w:rsid w:val="00B24A16"/>
    <w:rsid w:val="00B50D67"/>
    <w:rsid w:val="00B61EF2"/>
    <w:rsid w:val="00B62E1D"/>
    <w:rsid w:val="00B650DC"/>
    <w:rsid w:val="00B65E82"/>
    <w:rsid w:val="00B70FCB"/>
    <w:rsid w:val="00B7377C"/>
    <w:rsid w:val="00B757AA"/>
    <w:rsid w:val="00B773D9"/>
    <w:rsid w:val="00B800C5"/>
    <w:rsid w:val="00B81562"/>
    <w:rsid w:val="00B818F6"/>
    <w:rsid w:val="00B90266"/>
    <w:rsid w:val="00B962B2"/>
    <w:rsid w:val="00B963AB"/>
    <w:rsid w:val="00B96890"/>
    <w:rsid w:val="00BA4059"/>
    <w:rsid w:val="00BA6641"/>
    <w:rsid w:val="00BA7370"/>
    <w:rsid w:val="00BB1B55"/>
    <w:rsid w:val="00BB25C1"/>
    <w:rsid w:val="00BC0B7C"/>
    <w:rsid w:val="00BC2279"/>
    <w:rsid w:val="00BC22AD"/>
    <w:rsid w:val="00BC2619"/>
    <w:rsid w:val="00BC6725"/>
    <w:rsid w:val="00BD2148"/>
    <w:rsid w:val="00BD3D9C"/>
    <w:rsid w:val="00BD4077"/>
    <w:rsid w:val="00BD672A"/>
    <w:rsid w:val="00BE2BB0"/>
    <w:rsid w:val="00BE3F7E"/>
    <w:rsid w:val="00BF1497"/>
    <w:rsid w:val="00BF1D18"/>
    <w:rsid w:val="00BF26FF"/>
    <w:rsid w:val="00BF485D"/>
    <w:rsid w:val="00BF4F70"/>
    <w:rsid w:val="00C00298"/>
    <w:rsid w:val="00C022DE"/>
    <w:rsid w:val="00C02DE4"/>
    <w:rsid w:val="00C045FB"/>
    <w:rsid w:val="00C04C7A"/>
    <w:rsid w:val="00C07649"/>
    <w:rsid w:val="00C103E1"/>
    <w:rsid w:val="00C137FE"/>
    <w:rsid w:val="00C1407C"/>
    <w:rsid w:val="00C14DA8"/>
    <w:rsid w:val="00C14FDF"/>
    <w:rsid w:val="00C157B3"/>
    <w:rsid w:val="00C17B9A"/>
    <w:rsid w:val="00C2170A"/>
    <w:rsid w:val="00C25463"/>
    <w:rsid w:val="00C25FFE"/>
    <w:rsid w:val="00C2679D"/>
    <w:rsid w:val="00C277DE"/>
    <w:rsid w:val="00C35040"/>
    <w:rsid w:val="00C36B55"/>
    <w:rsid w:val="00C418B6"/>
    <w:rsid w:val="00C46FEF"/>
    <w:rsid w:val="00C50AA3"/>
    <w:rsid w:val="00C54039"/>
    <w:rsid w:val="00C55193"/>
    <w:rsid w:val="00C5579F"/>
    <w:rsid w:val="00C55E27"/>
    <w:rsid w:val="00C60E3B"/>
    <w:rsid w:val="00C654A3"/>
    <w:rsid w:val="00C660AB"/>
    <w:rsid w:val="00C765FA"/>
    <w:rsid w:val="00C77FF7"/>
    <w:rsid w:val="00C82501"/>
    <w:rsid w:val="00C83DEF"/>
    <w:rsid w:val="00C85C89"/>
    <w:rsid w:val="00C867FA"/>
    <w:rsid w:val="00C91ED2"/>
    <w:rsid w:val="00C92209"/>
    <w:rsid w:val="00C9338F"/>
    <w:rsid w:val="00C93A80"/>
    <w:rsid w:val="00C95A77"/>
    <w:rsid w:val="00C97445"/>
    <w:rsid w:val="00CA24DA"/>
    <w:rsid w:val="00CA676E"/>
    <w:rsid w:val="00CA6A4D"/>
    <w:rsid w:val="00CA7A46"/>
    <w:rsid w:val="00CB02CE"/>
    <w:rsid w:val="00CB09B2"/>
    <w:rsid w:val="00CB1240"/>
    <w:rsid w:val="00CB13D2"/>
    <w:rsid w:val="00CB60A6"/>
    <w:rsid w:val="00CB6C53"/>
    <w:rsid w:val="00CB6ED6"/>
    <w:rsid w:val="00CB7749"/>
    <w:rsid w:val="00CD2F9F"/>
    <w:rsid w:val="00CD615D"/>
    <w:rsid w:val="00CE2D65"/>
    <w:rsid w:val="00CE4239"/>
    <w:rsid w:val="00CF38AB"/>
    <w:rsid w:val="00CF60C9"/>
    <w:rsid w:val="00CF680A"/>
    <w:rsid w:val="00D0037F"/>
    <w:rsid w:val="00D041E8"/>
    <w:rsid w:val="00D05D96"/>
    <w:rsid w:val="00D17CBC"/>
    <w:rsid w:val="00D217A4"/>
    <w:rsid w:val="00D2307A"/>
    <w:rsid w:val="00D24A8B"/>
    <w:rsid w:val="00D24DBD"/>
    <w:rsid w:val="00D24F61"/>
    <w:rsid w:val="00D30622"/>
    <w:rsid w:val="00D40DFC"/>
    <w:rsid w:val="00D4286E"/>
    <w:rsid w:val="00D471C8"/>
    <w:rsid w:val="00D47584"/>
    <w:rsid w:val="00D47712"/>
    <w:rsid w:val="00D517A6"/>
    <w:rsid w:val="00D568B7"/>
    <w:rsid w:val="00D5725F"/>
    <w:rsid w:val="00D61993"/>
    <w:rsid w:val="00D63A0B"/>
    <w:rsid w:val="00D65B17"/>
    <w:rsid w:val="00D6798C"/>
    <w:rsid w:val="00D70EDD"/>
    <w:rsid w:val="00D71442"/>
    <w:rsid w:val="00D74BCA"/>
    <w:rsid w:val="00D751DF"/>
    <w:rsid w:val="00D77163"/>
    <w:rsid w:val="00D8500A"/>
    <w:rsid w:val="00D93196"/>
    <w:rsid w:val="00D979D1"/>
    <w:rsid w:val="00DA1865"/>
    <w:rsid w:val="00DA228B"/>
    <w:rsid w:val="00DB22E2"/>
    <w:rsid w:val="00DB37F7"/>
    <w:rsid w:val="00DB4A17"/>
    <w:rsid w:val="00DB5A4A"/>
    <w:rsid w:val="00DB73E5"/>
    <w:rsid w:val="00DC519B"/>
    <w:rsid w:val="00DC7E5C"/>
    <w:rsid w:val="00DD08B4"/>
    <w:rsid w:val="00DD0AF3"/>
    <w:rsid w:val="00DD2821"/>
    <w:rsid w:val="00DD4005"/>
    <w:rsid w:val="00DD4E38"/>
    <w:rsid w:val="00DE3532"/>
    <w:rsid w:val="00DE4580"/>
    <w:rsid w:val="00DE74F4"/>
    <w:rsid w:val="00DF0295"/>
    <w:rsid w:val="00DF0AD2"/>
    <w:rsid w:val="00DF13B9"/>
    <w:rsid w:val="00DF45AA"/>
    <w:rsid w:val="00DF71AC"/>
    <w:rsid w:val="00DF7FC4"/>
    <w:rsid w:val="00E001C4"/>
    <w:rsid w:val="00E00307"/>
    <w:rsid w:val="00E0093B"/>
    <w:rsid w:val="00E04BAE"/>
    <w:rsid w:val="00E0570A"/>
    <w:rsid w:val="00E06458"/>
    <w:rsid w:val="00E20B66"/>
    <w:rsid w:val="00E2127F"/>
    <w:rsid w:val="00E26BA7"/>
    <w:rsid w:val="00E26F73"/>
    <w:rsid w:val="00E30A88"/>
    <w:rsid w:val="00E31B23"/>
    <w:rsid w:val="00E33A3B"/>
    <w:rsid w:val="00E33AC1"/>
    <w:rsid w:val="00E42BB1"/>
    <w:rsid w:val="00E453A6"/>
    <w:rsid w:val="00E469D6"/>
    <w:rsid w:val="00E479D8"/>
    <w:rsid w:val="00E47D7D"/>
    <w:rsid w:val="00E5049D"/>
    <w:rsid w:val="00E53C18"/>
    <w:rsid w:val="00E54AA8"/>
    <w:rsid w:val="00E576B8"/>
    <w:rsid w:val="00E613DF"/>
    <w:rsid w:val="00E716CB"/>
    <w:rsid w:val="00E71EDF"/>
    <w:rsid w:val="00E74E54"/>
    <w:rsid w:val="00E75320"/>
    <w:rsid w:val="00E80E00"/>
    <w:rsid w:val="00E8405D"/>
    <w:rsid w:val="00E8677F"/>
    <w:rsid w:val="00E86EB7"/>
    <w:rsid w:val="00E87C6D"/>
    <w:rsid w:val="00E87F22"/>
    <w:rsid w:val="00EB1B54"/>
    <w:rsid w:val="00EB40AF"/>
    <w:rsid w:val="00EB5A27"/>
    <w:rsid w:val="00EB5B8A"/>
    <w:rsid w:val="00EC4C24"/>
    <w:rsid w:val="00EC4CB5"/>
    <w:rsid w:val="00EC6724"/>
    <w:rsid w:val="00ED12FC"/>
    <w:rsid w:val="00ED1420"/>
    <w:rsid w:val="00EE0174"/>
    <w:rsid w:val="00EE36A6"/>
    <w:rsid w:val="00EE78B6"/>
    <w:rsid w:val="00EF14C1"/>
    <w:rsid w:val="00EF1F28"/>
    <w:rsid w:val="00EF2207"/>
    <w:rsid w:val="00EF2AD8"/>
    <w:rsid w:val="00EF7AB2"/>
    <w:rsid w:val="00F06D69"/>
    <w:rsid w:val="00F1033D"/>
    <w:rsid w:val="00F11C1A"/>
    <w:rsid w:val="00F13A99"/>
    <w:rsid w:val="00F17306"/>
    <w:rsid w:val="00F20437"/>
    <w:rsid w:val="00F22718"/>
    <w:rsid w:val="00F231A1"/>
    <w:rsid w:val="00F2330B"/>
    <w:rsid w:val="00F2506B"/>
    <w:rsid w:val="00F412BE"/>
    <w:rsid w:val="00F43F5E"/>
    <w:rsid w:val="00F442E4"/>
    <w:rsid w:val="00F4683A"/>
    <w:rsid w:val="00F50DDB"/>
    <w:rsid w:val="00F54BB5"/>
    <w:rsid w:val="00F54EFD"/>
    <w:rsid w:val="00F5703B"/>
    <w:rsid w:val="00F60F97"/>
    <w:rsid w:val="00F65155"/>
    <w:rsid w:val="00F655BF"/>
    <w:rsid w:val="00F65CAC"/>
    <w:rsid w:val="00F67477"/>
    <w:rsid w:val="00F7091D"/>
    <w:rsid w:val="00F70F65"/>
    <w:rsid w:val="00F73317"/>
    <w:rsid w:val="00F764D5"/>
    <w:rsid w:val="00F808AB"/>
    <w:rsid w:val="00F80C94"/>
    <w:rsid w:val="00F817EA"/>
    <w:rsid w:val="00F81A90"/>
    <w:rsid w:val="00F91086"/>
    <w:rsid w:val="00F932E7"/>
    <w:rsid w:val="00FA2573"/>
    <w:rsid w:val="00FA268B"/>
    <w:rsid w:val="00FA5938"/>
    <w:rsid w:val="00FA725A"/>
    <w:rsid w:val="00FAC569"/>
    <w:rsid w:val="00FB1FCB"/>
    <w:rsid w:val="00FB30DA"/>
    <w:rsid w:val="00FC17BD"/>
    <w:rsid w:val="00FC616E"/>
    <w:rsid w:val="00FD0210"/>
    <w:rsid w:val="00FD0379"/>
    <w:rsid w:val="00FD5CE1"/>
    <w:rsid w:val="00FE01B6"/>
    <w:rsid w:val="00FE1931"/>
    <w:rsid w:val="00FE1C78"/>
    <w:rsid w:val="00FE23B6"/>
    <w:rsid w:val="00FE400C"/>
    <w:rsid w:val="00FE706F"/>
    <w:rsid w:val="00FF23A9"/>
    <w:rsid w:val="00FF4AB4"/>
    <w:rsid w:val="00FF59CA"/>
    <w:rsid w:val="0104A185"/>
    <w:rsid w:val="011C43E9"/>
    <w:rsid w:val="0127F11B"/>
    <w:rsid w:val="0133B87D"/>
    <w:rsid w:val="013624C3"/>
    <w:rsid w:val="015BBE57"/>
    <w:rsid w:val="01EDC035"/>
    <w:rsid w:val="01F05CC8"/>
    <w:rsid w:val="01F5F585"/>
    <w:rsid w:val="021CCCD9"/>
    <w:rsid w:val="0283A209"/>
    <w:rsid w:val="02C596DF"/>
    <w:rsid w:val="03570B92"/>
    <w:rsid w:val="03B83386"/>
    <w:rsid w:val="03BEC368"/>
    <w:rsid w:val="03C2C5F2"/>
    <w:rsid w:val="03FBC70E"/>
    <w:rsid w:val="04300CAD"/>
    <w:rsid w:val="0487F7CC"/>
    <w:rsid w:val="04A87FD4"/>
    <w:rsid w:val="04C683B9"/>
    <w:rsid w:val="04DD6525"/>
    <w:rsid w:val="04E81493"/>
    <w:rsid w:val="05139749"/>
    <w:rsid w:val="05192829"/>
    <w:rsid w:val="0521FC29"/>
    <w:rsid w:val="05410C46"/>
    <w:rsid w:val="0546F07A"/>
    <w:rsid w:val="0599BBA6"/>
    <w:rsid w:val="059F068C"/>
    <w:rsid w:val="05AC7D1F"/>
    <w:rsid w:val="05C0CCC5"/>
    <w:rsid w:val="05C923A3"/>
    <w:rsid w:val="062D52E7"/>
    <w:rsid w:val="064D81DB"/>
    <w:rsid w:val="06542B93"/>
    <w:rsid w:val="068FE914"/>
    <w:rsid w:val="06BB844F"/>
    <w:rsid w:val="06DC88E8"/>
    <w:rsid w:val="06E45A09"/>
    <w:rsid w:val="072B8BFC"/>
    <w:rsid w:val="074D0845"/>
    <w:rsid w:val="07522596"/>
    <w:rsid w:val="0785280F"/>
    <w:rsid w:val="079CBB27"/>
    <w:rsid w:val="07A05B24"/>
    <w:rsid w:val="07DE33B4"/>
    <w:rsid w:val="08004DC8"/>
    <w:rsid w:val="081FB555"/>
    <w:rsid w:val="08289247"/>
    <w:rsid w:val="082F87E5"/>
    <w:rsid w:val="08387D6B"/>
    <w:rsid w:val="083EB751"/>
    <w:rsid w:val="08507D10"/>
    <w:rsid w:val="08511DA9"/>
    <w:rsid w:val="08868316"/>
    <w:rsid w:val="08B0E277"/>
    <w:rsid w:val="08D297F3"/>
    <w:rsid w:val="08E5F2AE"/>
    <w:rsid w:val="08E832FA"/>
    <w:rsid w:val="0926397D"/>
    <w:rsid w:val="094E42F1"/>
    <w:rsid w:val="09653C1F"/>
    <w:rsid w:val="096B3DA5"/>
    <w:rsid w:val="098702D7"/>
    <w:rsid w:val="0995190D"/>
    <w:rsid w:val="09E03047"/>
    <w:rsid w:val="09F67F10"/>
    <w:rsid w:val="0A39AB76"/>
    <w:rsid w:val="0A54E8FE"/>
    <w:rsid w:val="0A69AD8F"/>
    <w:rsid w:val="0A73E167"/>
    <w:rsid w:val="0AA0AD35"/>
    <w:rsid w:val="0ABDB446"/>
    <w:rsid w:val="0AEDBCAC"/>
    <w:rsid w:val="0AF2F45D"/>
    <w:rsid w:val="0B0891EE"/>
    <w:rsid w:val="0B15AC74"/>
    <w:rsid w:val="0B2D851E"/>
    <w:rsid w:val="0B467334"/>
    <w:rsid w:val="0B881DD2"/>
    <w:rsid w:val="0BA0E4ED"/>
    <w:rsid w:val="0BCE0AA8"/>
    <w:rsid w:val="0C17B460"/>
    <w:rsid w:val="0C29ECD7"/>
    <w:rsid w:val="0C8CCB18"/>
    <w:rsid w:val="0C91C82D"/>
    <w:rsid w:val="0C98DA16"/>
    <w:rsid w:val="0CA56C02"/>
    <w:rsid w:val="0CD8EA75"/>
    <w:rsid w:val="0CEDEFC1"/>
    <w:rsid w:val="0CEE6BB3"/>
    <w:rsid w:val="0D2F0857"/>
    <w:rsid w:val="0D3A086C"/>
    <w:rsid w:val="0D56FA8D"/>
    <w:rsid w:val="0D5BE823"/>
    <w:rsid w:val="0DDC3EB9"/>
    <w:rsid w:val="0DFE1C87"/>
    <w:rsid w:val="0E089857"/>
    <w:rsid w:val="0E18CF67"/>
    <w:rsid w:val="0E2F91C7"/>
    <w:rsid w:val="0E57592D"/>
    <w:rsid w:val="0E64F788"/>
    <w:rsid w:val="0E8D1600"/>
    <w:rsid w:val="0EBFBE94"/>
    <w:rsid w:val="0EF41819"/>
    <w:rsid w:val="0F8FC3C2"/>
    <w:rsid w:val="0F96AA77"/>
    <w:rsid w:val="0FAA9678"/>
    <w:rsid w:val="0FC3563C"/>
    <w:rsid w:val="0FCACAB0"/>
    <w:rsid w:val="0FD1B9B4"/>
    <w:rsid w:val="0FF9D732"/>
    <w:rsid w:val="1000E433"/>
    <w:rsid w:val="104BCF6F"/>
    <w:rsid w:val="105BA8FA"/>
    <w:rsid w:val="10C3E1E2"/>
    <w:rsid w:val="10D1AAD4"/>
    <w:rsid w:val="10EEFCF5"/>
    <w:rsid w:val="10FE2F80"/>
    <w:rsid w:val="11325BAA"/>
    <w:rsid w:val="115257B4"/>
    <w:rsid w:val="11A54AA5"/>
    <w:rsid w:val="11B972D8"/>
    <w:rsid w:val="11D31BA2"/>
    <w:rsid w:val="11E5101A"/>
    <w:rsid w:val="11E92A4B"/>
    <w:rsid w:val="11F7795B"/>
    <w:rsid w:val="1225BB0B"/>
    <w:rsid w:val="124527A4"/>
    <w:rsid w:val="125FB243"/>
    <w:rsid w:val="126C3053"/>
    <w:rsid w:val="12CBA66F"/>
    <w:rsid w:val="12E4FE37"/>
    <w:rsid w:val="12F2BB01"/>
    <w:rsid w:val="13214941"/>
    <w:rsid w:val="136DFAD3"/>
    <w:rsid w:val="1383D4D8"/>
    <w:rsid w:val="13A5AFE3"/>
    <w:rsid w:val="13DEEE59"/>
    <w:rsid w:val="13E2A2E7"/>
    <w:rsid w:val="13FB82A4"/>
    <w:rsid w:val="14582FE9"/>
    <w:rsid w:val="1472E7FA"/>
    <w:rsid w:val="147C2B52"/>
    <w:rsid w:val="147FB2E9"/>
    <w:rsid w:val="14E98BB6"/>
    <w:rsid w:val="14FE385D"/>
    <w:rsid w:val="1504EA40"/>
    <w:rsid w:val="153FF04D"/>
    <w:rsid w:val="1563080B"/>
    <w:rsid w:val="1579D288"/>
    <w:rsid w:val="15D84DA4"/>
    <w:rsid w:val="1631ECD8"/>
    <w:rsid w:val="168445F3"/>
    <w:rsid w:val="16A1F644"/>
    <w:rsid w:val="16A554A3"/>
    <w:rsid w:val="16A58AF2"/>
    <w:rsid w:val="16D23F91"/>
    <w:rsid w:val="16D34E44"/>
    <w:rsid w:val="1715A2E9"/>
    <w:rsid w:val="174713B5"/>
    <w:rsid w:val="1791605F"/>
    <w:rsid w:val="179D65C5"/>
    <w:rsid w:val="17CA3D5C"/>
    <w:rsid w:val="17D59F16"/>
    <w:rsid w:val="17FEA8E9"/>
    <w:rsid w:val="180BD9CE"/>
    <w:rsid w:val="181BD1A5"/>
    <w:rsid w:val="1836FD1B"/>
    <w:rsid w:val="18873078"/>
    <w:rsid w:val="18A7C0DD"/>
    <w:rsid w:val="18CEF3C7"/>
    <w:rsid w:val="18FF2193"/>
    <w:rsid w:val="1931E710"/>
    <w:rsid w:val="1962E198"/>
    <w:rsid w:val="19A68CBB"/>
    <w:rsid w:val="19AE8EB5"/>
    <w:rsid w:val="1A3413B3"/>
    <w:rsid w:val="1A6D7540"/>
    <w:rsid w:val="1A795DF0"/>
    <w:rsid w:val="1A9AD176"/>
    <w:rsid w:val="1AB1CB15"/>
    <w:rsid w:val="1ACD7D29"/>
    <w:rsid w:val="1B04CD33"/>
    <w:rsid w:val="1B059057"/>
    <w:rsid w:val="1B3453BB"/>
    <w:rsid w:val="1B3DDF82"/>
    <w:rsid w:val="1B756767"/>
    <w:rsid w:val="1B797D7B"/>
    <w:rsid w:val="1BA934EE"/>
    <w:rsid w:val="1BB58B4B"/>
    <w:rsid w:val="1C5E4CD7"/>
    <w:rsid w:val="1C85800A"/>
    <w:rsid w:val="1CC6E864"/>
    <w:rsid w:val="1CC7641E"/>
    <w:rsid w:val="1CD7E3AB"/>
    <w:rsid w:val="1CFD39D3"/>
    <w:rsid w:val="1D09B444"/>
    <w:rsid w:val="1D317EF5"/>
    <w:rsid w:val="1D38CEC1"/>
    <w:rsid w:val="1D505F07"/>
    <w:rsid w:val="1D83B2C6"/>
    <w:rsid w:val="1D8FF600"/>
    <w:rsid w:val="1D92C6C6"/>
    <w:rsid w:val="1D939CC7"/>
    <w:rsid w:val="1DB969D3"/>
    <w:rsid w:val="1DBB02D0"/>
    <w:rsid w:val="1DC78733"/>
    <w:rsid w:val="1E08910D"/>
    <w:rsid w:val="1E4BB955"/>
    <w:rsid w:val="1E84C351"/>
    <w:rsid w:val="1EAD0829"/>
    <w:rsid w:val="1EAF8AA6"/>
    <w:rsid w:val="1EC7AD53"/>
    <w:rsid w:val="1EF1BF94"/>
    <w:rsid w:val="1F110E14"/>
    <w:rsid w:val="1F3994B5"/>
    <w:rsid w:val="1F43686B"/>
    <w:rsid w:val="1F820666"/>
    <w:rsid w:val="1F8D7FC1"/>
    <w:rsid w:val="201B7AC1"/>
    <w:rsid w:val="202FE1C6"/>
    <w:rsid w:val="20564A0D"/>
    <w:rsid w:val="20637DB4"/>
    <w:rsid w:val="207006E2"/>
    <w:rsid w:val="20827B41"/>
    <w:rsid w:val="20944B8F"/>
    <w:rsid w:val="20B7A69A"/>
    <w:rsid w:val="20DA05AC"/>
    <w:rsid w:val="20DB6FF5"/>
    <w:rsid w:val="20F3B5D8"/>
    <w:rsid w:val="2156E51C"/>
    <w:rsid w:val="21C7AA9D"/>
    <w:rsid w:val="21F5D689"/>
    <w:rsid w:val="22373461"/>
    <w:rsid w:val="2239EEDC"/>
    <w:rsid w:val="22B51E95"/>
    <w:rsid w:val="22B99E0C"/>
    <w:rsid w:val="22CF3F92"/>
    <w:rsid w:val="22D333A6"/>
    <w:rsid w:val="22D9E8AB"/>
    <w:rsid w:val="2305CD91"/>
    <w:rsid w:val="232CFC5F"/>
    <w:rsid w:val="23579264"/>
    <w:rsid w:val="239474D6"/>
    <w:rsid w:val="239D6712"/>
    <w:rsid w:val="23C2A23A"/>
    <w:rsid w:val="23DCF6CD"/>
    <w:rsid w:val="24577FB1"/>
    <w:rsid w:val="24E9936B"/>
    <w:rsid w:val="250C62E9"/>
    <w:rsid w:val="25912542"/>
    <w:rsid w:val="25919633"/>
    <w:rsid w:val="25DC2217"/>
    <w:rsid w:val="261ACBCC"/>
    <w:rsid w:val="2639D546"/>
    <w:rsid w:val="264EA9A0"/>
    <w:rsid w:val="2666965A"/>
    <w:rsid w:val="26B81A0E"/>
    <w:rsid w:val="26F010FF"/>
    <w:rsid w:val="26F6DCA6"/>
    <w:rsid w:val="2712AACB"/>
    <w:rsid w:val="2734901B"/>
    <w:rsid w:val="2769688F"/>
    <w:rsid w:val="27885268"/>
    <w:rsid w:val="278DE199"/>
    <w:rsid w:val="27C40CA4"/>
    <w:rsid w:val="27C6822B"/>
    <w:rsid w:val="27CC3468"/>
    <w:rsid w:val="27DA0DD3"/>
    <w:rsid w:val="2807D4A3"/>
    <w:rsid w:val="284D0238"/>
    <w:rsid w:val="2853EA6F"/>
    <w:rsid w:val="286B3E30"/>
    <w:rsid w:val="2880B5D2"/>
    <w:rsid w:val="2902C990"/>
    <w:rsid w:val="295B0C89"/>
    <w:rsid w:val="296C4081"/>
    <w:rsid w:val="299A88D1"/>
    <w:rsid w:val="29EF555A"/>
    <w:rsid w:val="2A1AE537"/>
    <w:rsid w:val="2A2DE5F0"/>
    <w:rsid w:val="2A37177D"/>
    <w:rsid w:val="2A41BBC3"/>
    <w:rsid w:val="2A4CDF0B"/>
    <w:rsid w:val="2A6351D0"/>
    <w:rsid w:val="2A6E01DD"/>
    <w:rsid w:val="2A994F22"/>
    <w:rsid w:val="2AB9CC0C"/>
    <w:rsid w:val="2AC6B0C5"/>
    <w:rsid w:val="2ACCA512"/>
    <w:rsid w:val="2AD33070"/>
    <w:rsid w:val="2B43D16C"/>
    <w:rsid w:val="2B7AA84E"/>
    <w:rsid w:val="2B8B8B31"/>
    <w:rsid w:val="2BFA7DF3"/>
    <w:rsid w:val="2C517925"/>
    <w:rsid w:val="2C548D99"/>
    <w:rsid w:val="2C69BA75"/>
    <w:rsid w:val="2C73C21B"/>
    <w:rsid w:val="2C7DF0C3"/>
    <w:rsid w:val="2C80CAF1"/>
    <w:rsid w:val="2C8B6DEF"/>
    <w:rsid w:val="2C9C64E2"/>
    <w:rsid w:val="2CAE3A5E"/>
    <w:rsid w:val="2CD3860F"/>
    <w:rsid w:val="2CF42A3F"/>
    <w:rsid w:val="2D28F389"/>
    <w:rsid w:val="2DCD9C54"/>
    <w:rsid w:val="2DEE45A0"/>
    <w:rsid w:val="2DFE641B"/>
    <w:rsid w:val="2E501264"/>
    <w:rsid w:val="2E509641"/>
    <w:rsid w:val="2E9C6F83"/>
    <w:rsid w:val="2EC32BF3"/>
    <w:rsid w:val="2EE6E4D5"/>
    <w:rsid w:val="2EFFEB4F"/>
    <w:rsid w:val="2F24FA43"/>
    <w:rsid w:val="2F464E02"/>
    <w:rsid w:val="2F4D7E78"/>
    <w:rsid w:val="2F52B155"/>
    <w:rsid w:val="2F6184AF"/>
    <w:rsid w:val="2F65179E"/>
    <w:rsid w:val="2F92A1EF"/>
    <w:rsid w:val="2FA1A580"/>
    <w:rsid w:val="2FD985EE"/>
    <w:rsid w:val="2FF069C0"/>
    <w:rsid w:val="2FF0919D"/>
    <w:rsid w:val="2FF7B4DA"/>
    <w:rsid w:val="3010DD37"/>
    <w:rsid w:val="302C61F3"/>
    <w:rsid w:val="302EF3AB"/>
    <w:rsid w:val="304005C8"/>
    <w:rsid w:val="3045A3D4"/>
    <w:rsid w:val="3068D46A"/>
    <w:rsid w:val="30C5E16C"/>
    <w:rsid w:val="30CC6967"/>
    <w:rsid w:val="3124AC79"/>
    <w:rsid w:val="314FB2A4"/>
    <w:rsid w:val="31C7DAD0"/>
    <w:rsid w:val="31F92C6B"/>
    <w:rsid w:val="324770AB"/>
    <w:rsid w:val="329F25B3"/>
    <w:rsid w:val="32C4E90F"/>
    <w:rsid w:val="32C735CA"/>
    <w:rsid w:val="32E6629E"/>
    <w:rsid w:val="32F40C77"/>
    <w:rsid w:val="32F7F9FB"/>
    <w:rsid w:val="3306980D"/>
    <w:rsid w:val="33152602"/>
    <w:rsid w:val="33280A82"/>
    <w:rsid w:val="3343A176"/>
    <w:rsid w:val="336CF67D"/>
    <w:rsid w:val="33D4638F"/>
    <w:rsid w:val="342554B1"/>
    <w:rsid w:val="344C4753"/>
    <w:rsid w:val="34E64612"/>
    <w:rsid w:val="34F373AE"/>
    <w:rsid w:val="351CF687"/>
    <w:rsid w:val="3539B551"/>
    <w:rsid w:val="357B979F"/>
    <w:rsid w:val="3585D960"/>
    <w:rsid w:val="35CA9421"/>
    <w:rsid w:val="35F05210"/>
    <w:rsid w:val="36126A4F"/>
    <w:rsid w:val="361FB39D"/>
    <w:rsid w:val="3636BE02"/>
    <w:rsid w:val="3644B7DB"/>
    <w:rsid w:val="368B1C49"/>
    <w:rsid w:val="370710BB"/>
    <w:rsid w:val="371B702A"/>
    <w:rsid w:val="3743248B"/>
    <w:rsid w:val="3802D1B3"/>
    <w:rsid w:val="384CE80E"/>
    <w:rsid w:val="38A9EA1C"/>
    <w:rsid w:val="38CBBB87"/>
    <w:rsid w:val="38CDCB56"/>
    <w:rsid w:val="38D99817"/>
    <w:rsid w:val="3909EF98"/>
    <w:rsid w:val="39332356"/>
    <w:rsid w:val="393B4338"/>
    <w:rsid w:val="393C49EF"/>
    <w:rsid w:val="397F0AB1"/>
    <w:rsid w:val="39BA0637"/>
    <w:rsid w:val="39C010AF"/>
    <w:rsid w:val="39E8B86F"/>
    <w:rsid w:val="3A2048D8"/>
    <w:rsid w:val="3A318C2A"/>
    <w:rsid w:val="3A47D37E"/>
    <w:rsid w:val="3A535BA1"/>
    <w:rsid w:val="3A603C9D"/>
    <w:rsid w:val="3AD108DB"/>
    <w:rsid w:val="3AF9731C"/>
    <w:rsid w:val="3B0FA492"/>
    <w:rsid w:val="3B54BDD3"/>
    <w:rsid w:val="3B550C82"/>
    <w:rsid w:val="3B5B4998"/>
    <w:rsid w:val="3B8926EF"/>
    <w:rsid w:val="3B9AE32C"/>
    <w:rsid w:val="3BCFFD88"/>
    <w:rsid w:val="3BE7BAD4"/>
    <w:rsid w:val="3C1363E8"/>
    <w:rsid w:val="3C1BD18B"/>
    <w:rsid w:val="3C38EA99"/>
    <w:rsid w:val="3C6C7339"/>
    <w:rsid w:val="3C74A3FD"/>
    <w:rsid w:val="3CD81EC4"/>
    <w:rsid w:val="3CE39399"/>
    <w:rsid w:val="3D426AD7"/>
    <w:rsid w:val="3D8CC98F"/>
    <w:rsid w:val="3DB6BC2D"/>
    <w:rsid w:val="3DD38D45"/>
    <w:rsid w:val="3DDF0C5C"/>
    <w:rsid w:val="3DF27183"/>
    <w:rsid w:val="3E1819F2"/>
    <w:rsid w:val="3EA6989D"/>
    <w:rsid w:val="3EAE158D"/>
    <w:rsid w:val="3ECB9382"/>
    <w:rsid w:val="3ED78083"/>
    <w:rsid w:val="3EDA525E"/>
    <w:rsid w:val="3F1117F4"/>
    <w:rsid w:val="3F450FD7"/>
    <w:rsid w:val="3F984393"/>
    <w:rsid w:val="3FB89865"/>
    <w:rsid w:val="3FBF6C87"/>
    <w:rsid w:val="3FDE8F50"/>
    <w:rsid w:val="40A5A75A"/>
    <w:rsid w:val="40B67F95"/>
    <w:rsid w:val="40C46A51"/>
    <w:rsid w:val="412B4A37"/>
    <w:rsid w:val="4138DA68"/>
    <w:rsid w:val="41592507"/>
    <w:rsid w:val="418DB620"/>
    <w:rsid w:val="41C9F3A4"/>
    <w:rsid w:val="41E2F6FC"/>
    <w:rsid w:val="42532F7F"/>
    <w:rsid w:val="428EE890"/>
    <w:rsid w:val="42B09F0D"/>
    <w:rsid w:val="42B53294"/>
    <w:rsid w:val="42BE2FE4"/>
    <w:rsid w:val="42E4BFCC"/>
    <w:rsid w:val="42EBC64D"/>
    <w:rsid w:val="43027AB5"/>
    <w:rsid w:val="430CC520"/>
    <w:rsid w:val="43461BD2"/>
    <w:rsid w:val="4356BFED"/>
    <w:rsid w:val="4367BCB8"/>
    <w:rsid w:val="43BF9183"/>
    <w:rsid w:val="43C625AB"/>
    <w:rsid w:val="44312272"/>
    <w:rsid w:val="44865599"/>
    <w:rsid w:val="44A2699B"/>
    <w:rsid w:val="44A3A034"/>
    <w:rsid w:val="44F2C203"/>
    <w:rsid w:val="45300935"/>
    <w:rsid w:val="4540B304"/>
    <w:rsid w:val="4546EAB4"/>
    <w:rsid w:val="454FB8DE"/>
    <w:rsid w:val="4573D134"/>
    <w:rsid w:val="45BAAAD5"/>
    <w:rsid w:val="45F68649"/>
    <w:rsid w:val="460EB18C"/>
    <w:rsid w:val="462549AD"/>
    <w:rsid w:val="467DBC94"/>
    <w:rsid w:val="46973EA4"/>
    <w:rsid w:val="46A9B303"/>
    <w:rsid w:val="46B7C674"/>
    <w:rsid w:val="46FBD85D"/>
    <w:rsid w:val="471BE793"/>
    <w:rsid w:val="473EB07C"/>
    <w:rsid w:val="4746D370"/>
    <w:rsid w:val="477B8C2D"/>
    <w:rsid w:val="478C2F8C"/>
    <w:rsid w:val="47BF027F"/>
    <w:rsid w:val="47C40536"/>
    <w:rsid w:val="47D0252F"/>
    <w:rsid w:val="47E6E17F"/>
    <w:rsid w:val="484097E9"/>
    <w:rsid w:val="4867A9F7"/>
    <w:rsid w:val="4873A3D3"/>
    <w:rsid w:val="48916027"/>
    <w:rsid w:val="48D0E94A"/>
    <w:rsid w:val="4926465C"/>
    <w:rsid w:val="4968792A"/>
    <w:rsid w:val="497D5F49"/>
    <w:rsid w:val="49970001"/>
    <w:rsid w:val="49D21D30"/>
    <w:rsid w:val="49E0CE5B"/>
    <w:rsid w:val="49EA6F40"/>
    <w:rsid w:val="4A07C582"/>
    <w:rsid w:val="4A40098E"/>
    <w:rsid w:val="4A6F0DD8"/>
    <w:rsid w:val="4A8859F6"/>
    <w:rsid w:val="4A8E05CD"/>
    <w:rsid w:val="4AA41D27"/>
    <w:rsid w:val="4AAA8221"/>
    <w:rsid w:val="4B01CF2B"/>
    <w:rsid w:val="4BA2FE6B"/>
    <w:rsid w:val="4BC2A234"/>
    <w:rsid w:val="4BC97028"/>
    <w:rsid w:val="4BE29CEA"/>
    <w:rsid w:val="4C08A59B"/>
    <w:rsid w:val="4C5189BE"/>
    <w:rsid w:val="4C7DC13A"/>
    <w:rsid w:val="4C8E3EEB"/>
    <w:rsid w:val="4CCCC15C"/>
    <w:rsid w:val="4CD5E71E"/>
    <w:rsid w:val="4D2D35C9"/>
    <w:rsid w:val="4D4BDBBE"/>
    <w:rsid w:val="4D5E360F"/>
    <w:rsid w:val="4D767244"/>
    <w:rsid w:val="4DA801D1"/>
    <w:rsid w:val="4DDB3D48"/>
    <w:rsid w:val="4DE95E45"/>
    <w:rsid w:val="4E3F9595"/>
    <w:rsid w:val="4E55D130"/>
    <w:rsid w:val="4E6036ED"/>
    <w:rsid w:val="4E65EFAB"/>
    <w:rsid w:val="4E840821"/>
    <w:rsid w:val="4E930DF0"/>
    <w:rsid w:val="4EF03022"/>
    <w:rsid w:val="4F1242A5"/>
    <w:rsid w:val="4F3AFB45"/>
    <w:rsid w:val="4F4465A2"/>
    <w:rsid w:val="4F6D75B5"/>
    <w:rsid w:val="505C9F15"/>
    <w:rsid w:val="50C083B3"/>
    <w:rsid w:val="50D2981D"/>
    <w:rsid w:val="514719C8"/>
    <w:rsid w:val="51C1C487"/>
    <w:rsid w:val="51E1465E"/>
    <w:rsid w:val="51E40364"/>
    <w:rsid w:val="51F4205F"/>
    <w:rsid w:val="51FC4AAF"/>
    <w:rsid w:val="5216FD6E"/>
    <w:rsid w:val="5217541D"/>
    <w:rsid w:val="5300F67F"/>
    <w:rsid w:val="5304AECF"/>
    <w:rsid w:val="5324418F"/>
    <w:rsid w:val="534B5E78"/>
    <w:rsid w:val="53556CAC"/>
    <w:rsid w:val="537BF0A7"/>
    <w:rsid w:val="537D4990"/>
    <w:rsid w:val="53BACC0B"/>
    <w:rsid w:val="53D385EE"/>
    <w:rsid w:val="53D3D285"/>
    <w:rsid w:val="53FEDC25"/>
    <w:rsid w:val="53FFE160"/>
    <w:rsid w:val="54077438"/>
    <w:rsid w:val="541C89FF"/>
    <w:rsid w:val="5439F5E6"/>
    <w:rsid w:val="54421E02"/>
    <w:rsid w:val="545848CD"/>
    <w:rsid w:val="54A07F30"/>
    <w:rsid w:val="54FE2C27"/>
    <w:rsid w:val="550AD377"/>
    <w:rsid w:val="55127801"/>
    <w:rsid w:val="551C52DB"/>
    <w:rsid w:val="554B4272"/>
    <w:rsid w:val="555C71A6"/>
    <w:rsid w:val="557BAB06"/>
    <w:rsid w:val="55818429"/>
    <w:rsid w:val="55839C0A"/>
    <w:rsid w:val="558BF456"/>
    <w:rsid w:val="55B10896"/>
    <w:rsid w:val="56126B8F"/>
    <w:rsid w:val="563878A5"/>
    <w:rsid w:val="567EE10F"/>
    <w:rsid w:val="568DC7B8"/>
    <w:rsid w:val="569825E7"/>
    <w:rsid w:val="56A41422"/>
    <w:rsid w:val="56ADF39A"/>
    <w:rsid w:val="56D8453A"/>
    <w:rsid w:val="56DA9409"/>
    <w:rsid w:val="56F121CC"/>
    <w:rsid w:val="56F67AD4"/>
    <w:rsid w:val="57088C62"/>
    <w:rsid w:val="571BFC1B"/>
    <w:rsid w:val="571F6C6B"/>
    <w:rsid w:val="578700E5"/>
    <w:rsid w:val="582FB6DE"/>
    <w:rsid w:val="5838365C"/>
    <w:rsid w:val="58461295"/>
    <w:rsid w:val="5852E12E"/>
    <w:rsid w:val="5861E59F"/>
    <w:rsid w:val="587D20BD"/>
    <w:rsid w:val="5885BB47"/>
    <w:rsid w:val="58AEC024"/>
    <w:rsid w:val="58B924EB"/>
    <w:rsid w:val="58CA44B7"/>
    <w:rsid w:val="58D23AB8"/>
    <w:rsid w:val="58E07C1B"/>
    <w:rsid w:val="58E8ED8A"/>
    <w:rsid w:val="590B10A9"/>
    <w:rsid w:val="5925F7EE"/>
    <w:rsid w:val="59588CA8"/>
    <w:rsid w:val="59676293"/>
    <w:rsid w:val="59727747"/>
    <w:rsid w:val="59A9B264"/>
    <w:rsid w:val="59B0BA38"/>
    <w:rsid w:val="5A1200B2"/>
    <w:rsid w:val="5A884BDC"/>
    <w:rsid w:val="5B054DA0"/>
    <w:rsid w:val="5B0F9064"/>
    <w:rsid w:val="5B162B17"/>
    <w:rsid w:val="5B924BD1"/>
    <w:rsid w:val="5B975512"/>
    <w:rsid w:val="5B9853C0"/>
    <w:rsid w:val="5BB6EC08"/>
    <w:rsid w:val="5BCB592B"/>
    <w:rsid w:val="5BD66426"/>
    <w:rsid w:val="5BFE18CA"/>
    <w:rsid w:val="5C09EE0A"/>
    <w:rsid w:val="5C7DEE36"/>
    <w:rsid w:val="5C85395D"/>
    <w:rsid w:val="5CCA304C"/>
    <w:rsid w:val="5D1DB26D"/>
    <w:rsid w:val="5D363B8E"/>
    <w:rsid w:val="5DD0FEA1"/>
    <w:rsid w:val="5DE4D4C1"/>
    <w:rsid w:val="5DEF6ABC"/>
    <w:rsid w:val="5DF3F73E"/>
    <w:rsid w:val="5E113033"/>
    <w:rsid w:val="5E2C5B66"/>
    <w:rsid w:val="5E2D56FF"/>
    <w:rsid w:val="5E96634C"/>
    <w:rsid w:val="5EAD5F9F"/>
    <w:rsid w:val="5ECE0FE0"/>
    <w:rsid w:val="5ED17477"/>
    <w:rsid w:val="5EECF933"/>
    <w:rsid w:val="5EF3857E"/>
    <w:rsid w:val="5F26E9A2"/>
    <w:rsid w:val="5F2A7E50"/>
    <w:rsid w:val="5F450D92"/>
    <w:rsid w:val="5F480D82"/>
    <w:rsid w:val="5F6F5FB3"/>
    <w:rsid w:val="5F71FA01"/>
    <w:rsid w:val="5FA90F1D"/>
    <w:rsid w:val="5FFEDBB6"/>
    <w:rsid w:val="603D3B18"/>
    <w:rsid w:val="60481956"/>
    <w:rsid w:val="60777495"/>
    <w:rsid w:val="608E2669"/>
    <w:rsid w:val="60ABA6D8"/>
    <w:rsid w:val="60BBCDF7"/>
    <w:rsid w:val="60BDD0CD"/>
    <w:rsid w:val="60C64EB1"/>
    <w:rsid w:val="613E5333"/>
    <w:rsid w:val="613F50D3"/>
    <w:rsid w:val="6142CF60"/>
    <w:rsid w:val="6144F605"/>
    <w:rsid w:val="616B8386"/>
    <w:rsid w:val="617424C3"/>
    <w:rsid w:val="62137530"/>
    <w:rsid w:val="6230A672"/>
    <w:rsid w:val="623B4387"/>
    <w:rsid w:val="6266B279"/>
    <w:rsid w:val="6267F9B4"/>
    <w:rsid w:val="62B12D9B"/>
    <w:rsid w:val="62FB6BD3"/>
    <w:rsid w:val="631D9980"/>
    <w:rsid w:val="63589A1C"/>
    <w:rsid w:val="6394AAF3"/>
    <w:rsid w:val="63C52FB3"/>
    <w:rsid w:val="63CABFDF"/>
    <w:rsid w:val="63FDEF73"/>
    <w:rsid w:val="63FF8A24"/>
    <w:rsid w:val="64000F8E"/>
    <w:rsid w:val="642A5A60"/>
    <w:rsid w:val="649479AD"/>
    <w:rsid w:val="64C4F451"/>
    <w:rsid w:val="65094D4B"/>
    <w:rsid w:val="6539DFC0"/>
    <w:rsid w:val="653C2274"/>
    <w:rsid w:val="653FE859"/>
    <w:rsid w:val="65586FDD"/>
    <w:rsid w:val="6580F440"/>
    <w:rsid w:val="6588D418"/>
    <w:rsid w:val="659F9579"/>
    <w:rsid w:val="65D02327"/>
    <w:rsid w:val="65D93A32"/>
    <w:rsid w:val="65DD71C1"/>
    <w:rsid w:val="66173CF6"/>
    <w:rsid w:val="665228B9"/>
    <w:rsid w:val="66682365"/>
    <w:rsid w:val="66B837DD"/>
    <w:rsid w:val="66C88B19"/>
    <w:rsid w:val="66D4118A"/>
    <w:rsid w:val="66E2D16F"/>
    <w:rsid w:val="66EE0517"/>
    <w:rsid w:val="672D40C2"/>
    <w:rsid w:val="673A3F80"/>
    <w:rsid w:val="67E8F65F"/>
    <w:rsid w:val="67FB96C8"/>
    <w:rsid w:val="681125B2"/>
    <w:rsid w:val="6814A8C6"/>
    <w:rsid w:val="6818E35E"/>
    <w:rsid w:val="681B9932"/>
    <w:rsid w:val="682E671A"/>
    <w:rsid w:val="686775F5"/>
    <w:rsid w:val="6883CF92"/>
    <w:rsid w:val="68973A1D"/>
    <w:rsid w:val="68F5878E"/>
    <w:rsid w:val="69086ABE"/>
    <w:rsid w:val="690F2038"/>
    <w:rsid w:val="69134CA1"/>
    <w:rsid w:val="6976FD52"/>
    <w:rsid w:val="697970BE"/>
    <w:rsid w:val="6980F574"/>
    <w:rsid w:val="698CC600"/>
    <w:rsid w:val="6A002BDB"/>
    <w:rsid w:val="6A047FDE"/>
    <w:rsid w:val="6A37D654"/>
    <w:rsid w:val="6A3DEEAA"/>
    <w:rsid w:val="6A552178"/>
    <w:rsid w:val="6A6B0E0B"/>
    <w:rsid w:val="6A6B1916"/>
    <w:rsid w:val="6A7FAA97"/>
    <w:rsid w:val="6AAAF099"/>
    <w:rsid w:val="6ADD7BBF"/>
    <w:rsid w:val="6B580F88"/>
    <w:rsid w:val="6B7C3AE1"/>
    <w:rsid w:val="6B86906A"/>
    <w:rsid w:val="6BBC65EE"/>
    <w:rsid w:val="6C0855BB"/>
    <w:rsid w:val="6C21F364"/>
    <w:rsid w:val="6C3F0AAB"/>
    <w:rsid w:val="6C62D0A5"/>
    <w:rsid w:val="6C907BCA"/>
    <w:rsid w:val="6CE39BEE"/>
    <w:rsid w:val="6D59DB89"/>
    <w:rsid w:val="6D7CB6D9"/>
    <w:rsid w:val="6D82D5E2"/>
    <w:rsid w:val="6DCCA9B8"/>
    <w:rsid w:val="6E102FCD"/>
    <w:rsid w:val="6E1C5D78"/>
    <w:rsid w:val="6E24A384"/>
    <w:rsid w:val="6E675CD0"/>
    <w:rsid w:val="6E6BF0DD"/>
    <w:rsid w:val="6E77BC16"/>
    <w:rsid w:val="6EA766AF"/>
    <w:rsid w:val="6EB53DEA"/>
    <w:rsid w:val="6ED39CFE"/>
    <w:rsid w:val="6ED74830"/>
    <w:rsid w:val="6EDC1B3A"/>
    <w:rsid w:val="6F0D04C3"/>
    <w:rsid w:val="6F1F2A4A"/>
    <w:rsid w:val="6F671AF1"/>
    <w:rsid w:val="6F8985A6"/>
    <w:rsid w:val="70422E18"/>
    <w:rsid w:val="705B061D"/>
    <w:rsid w:val="70802F77"/>
    <w:rsid w:val="7095D269"/>
    <w:rsid w:val="709CDE49"/>
    <w:rsid w:val="70A9931A"/>
    <w:rsid w:val="70D86AF2"/>
    <w:rsid w:val="70FC0888"/>
    <w:rsid w:val="713C4BBA"/>
    <w:rsid w:val="714E00E9"/>
    <w:rsid w:val="71520013"/>
    <w:rsid w:val="71633052"/>
    <w:rsid w:val="719662C3"/>
    <w:rsid w:val="71ECDEAC"/>
    <w:rsid w:val="71EDDA45"/>
    <w:rsid w:val="722853F8"/>
    <w:rsid w:val="727E1881"/>
    <w:rsid w:val="72ED8658"/>
    <w:rsid w:val="7313117E"/>
    <w:rsid w:val="733F2F2F"/>
    <w:rsid w:val="73728601"/>
    <w:rsid w:val="737D0E7E"/>
    <w:rsid w:val="738EBB3A"/>
    <w:rsid w:val="73A3A76F"/>
    <w:rsid w:val="73BBEAF8"/>
    <w:rsid w:val="73F75632"/>
    <w:rsid w:val="74107E8F"/>
    <w:rsid w:val="741FB3BE"/>
    <w:rsid w:val="742D5C9F"/>
    <w:rsid w:val="74491A8F"/>
    <w:rsid w:val="74794FEE"/>
    <w:rsid w:val="74815FEC"/>
    <w:rsid w:val="74953741"/>
    <w:rsid w:val="749B65D2"/>
    <w:rsid w:val="74FACAFD"/>
    <w:rsid w:val="750841F1"/>
    <w:rsid w:val="756A4A43"/>
    <w:rsid w:val="75731526"/>
    <w:rsid w:val="75932693"/>
    <w:rsid w:val="75ABF5EC"/>
    <w:rsid w:val="75B5B943"/>
    <w:rsid w:val="75C77157"/>
    <w:rsid w:val="766EADF9"/>
    <w:rsid w:val="767B2F86"/>
    <w:rsid w:val="769D747F"/>
    <w:rsid w:val="76A97C36"/>
    <w:rsid w:val="76BF8586"/>
    <w:rsid w:val="76D9EB6A"/>
    <w:rsid w:val="76EDE443"/>
    <w:rsid w:val="76FC151B"/>
    <w:rsid w:val="7823BA66"/>
    <w:rsid w:val="7871BBBD"/>
    <w:rsid w:val="7891BE5B"/>
    <w:rsid w:val="78C8A1A1"/>
    <w:rsid w:val="7936C746"/>
    <w:rsid w:val="7957C2E8"/>
    <w:rsid w:val="79DEC7AE"/>
    <w:rsid w:val="79EDCB26"/>
    <w:rsid w:val="7A3C1D37"/>
    <w:rsid w:val="7A759256"/>
    <w:rsid w:val="7AABB3C8"/>
    <w:rsid w:val="7ABA4FAF"/>
    <w:rsid w:val="7AC5F4EA"/>
    <w:rsid w:val="7AEB4D5C"/>
    <w:rsid w:val="7B0AD25B"/>
    <w:rsid w:val="7B32AD49"/>
    <w:rsid w:val="7B59074C"/>
    <w:rsid w:val="7B5DEF57"/>
    <w:rsid w:val="7B742CE2"/>
    <w:rsid w:val="7B753BC0"/>
    <w:rsid w:val="7B8B0A1E"/>
    <w:rsid w:val="7BA2A751"/>
    <w:rsid w:val="7BA9DB62"/>
    <w:rsid w:val="7BB86C47"/>
    <w:rsid w:val="7C1C9555"/>
    <w:rsid w:val="7C4CA490"/>
    <w:rsid w:val="7C607C6F"/>
    <w:rsid w:val="7C6ABF60"/>
    <w:rsid w:val="7C7B1A91"/>
    <w:rsid w:val="7C91D0F4"/>
    <w:rsid w:val="7CBD056A"/>
    <w:rsid w:val="7CBF2AA2"/>
    <w:rsid w:val="7CD6255E"/>
    <w:rsid w:val="7CF1D4EC"/>
    <w:rsid w:val="7D049854"/>
    <w:rsid w:val="7D6B3970"/>
    <w:rsid w:val="7D8C38B3"/>
    <w:rsid w:val="7D8CB742"/>
    <w:rsid w:val="7D9478D2"/>
    <w:rsid w:val="7DC0CB28"/>
    <w:rsid w:val="7E0468EC"/>
    <w:rsid w:val="7E369AED"/>
    <w:rsid w:val="7E496061"/>
    <w:rsid w:val="7E78D30E"/>
    <w:rsid w:val="7EA16209"/>
    <w:rsid w:val="7ED3808A"/>
    <w:rsid w:val="7F109C87"/>
    <w:rsid w:val="7F137B96"/>
    <w:rsid w:val="7F23288D"/>
    <w:rsid w:val="7F332541"/>
    <w:rsid w:val="7F3536C9"/>
    <w:rsid w:val="7F4E47A6"/>
    <w:rsid w:val="7F74C5D3"/>
    <w:rsid w:val="7FA0394D"/>
    <w:rsid w:val="7FA8FB9B"/>
    <w:rsid w:val="7FB8EFA9"/>
    <w:rsid w:val="7FE2B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81C165"/>
  <w15:chartTrackingRefBased/>
  <w15:docId w15:val="{4815B0C7-25F4-4341-BA0F-F99E80AB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3A4"/>
  </w:style>
  <w:style w:type="paragraph" w:styleId="Heading1">
    <w:name w:val="heading 1"/>
    <w:basedOn w:val="Normal"/>
    <w:next w:val="Normal"/>
    <w:link w:val="Heading1Char"/>
    <w:qFormat/>
    <w:rsid w:val="008B697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4D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57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95D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8B69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B6975"/>
    <w:rPr>
      <w:rFonts w:ascii="Arial" w:eastAsia="Times New Roman" w:hAnsi="Arial" w:cs="Arial"/>
      <w:b/>
      <w:bCs/>
      <w:kern w:val="32"/>
      <w:sz w:val="32"/>
      <w:szCs w:val="32"/>
      <w14:ligatures w14:val="none"/>
    </w:rPr>
  </w:style>
  <w:style w:type="paragraph" w:styleId="BodyText">
    <w:name w:val="Body Text"/>
    <w:basedOn w:val="Normal"/>
    <w:link w:val="BodyTextChar"/>
    <w:rsid w:val="008B6975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pacing w:val="-3"/>
      <w:kern w:val="0"/>
      <w:sz w:val="24"/>
      <w:szCs w:val="20"/>
      <w14:ligatures w14:val="none"/>
    </w:rPr>
  </w:style>
  <w:style w:type="character" w:customStyle="1" w:styleId="BodyTextChar">
    <w:name w:val="Body Text Char"/>
    <w:basedOn w:val="DefaultParagraphFont"/>
    <w:link w:val="BodyText"/>
    <w:rsid w:val="008B6975"/>
    <w:rPr>
      <w:rFonts w:ascii="Times New Roman" w:eastAsia="Times New Roman" w:hAnsi="Times New Roman" w:cs="Times New Roman"/>
      <w:snapToGrid w:val="0"/>
      <w:spacing w:val="-3"/>
      <w:kern w:val="0"/>
      <w:sz w:val="24"/>
      <w:szCs w:val="20"/>
      <w14:ligatures w14:val="none"/>
    </w:rPr>
  </w:style>
  <w:style w:type="paragraph" w:styleId="BodyTextIndent">
    <w:name w:val="Body Text Indent"/>
    <w:basedOn w:val="Normal"/>
    <w:link w:val="BodyTextIndentChar"/>
    <w:rsid w:val="008B6975"/>
    <w:pPr>
      <w:spacing w:after="120" w:line="240" w:lineRule="auto"/>
      <w:ind w:left="360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IndentChar">
    <w:name w:val="Body Text Indent Char"/>
    <w:basedOn w:val="DefaultParagraphFont"/>
    <w:link w:val="BodyTextIndent"/>
    <w:rsid w:val="008B6975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BalloonText">
    <w:name w:val="Balloon Text"/>
    <w:basedOn w:val="Normal"/>
    <w:link w:val="BalloonTextChar"/>
    <w:semiHidden/>
    <w:rsid w:val="008B6975"/>
    <w:pPr>
      <w:spacing w:after="0" w:line="240" w:lineRule="auto"/>
    </w:pPr>
    <w:rPr>
      <w:rFonts w:ascii="Tahoma" w:eastAsia="Times New Roman" w:hAnsi="Tahoma" w:cs="Tahoma"/>
      <w:kern w:val="0"/>
      <w:sz w:val="16"/>
      <w:szCs w:val="16"/>
      <w14:ligatures w14:val="none"/>
    </w:rPr>
  </w:style>
  <w:style w:type="character" w:customStyle="1" w:styleId="BalloonTextChar">
    <w:name w:val="Balloon Text Char"/>
    <w:basedOn w:val="DefaultParagraphFont"/>
    <w:link w:val="BalloonText"/>
    <w:semiHidden/>
    <w:rsid w:val="008B6975"/>
    <w:rPr>
      <w:rFonts w:ascii="Tahoma" w:eastAsia="Times New Roman" w:hAnsi="Tahoma" w:cs="Tahoma"/>
      <w:kern w:val="0"/>
      <w:sz w:val="16"/>
      <w:szCs w:val="16"/>
      <w14:ligatures w14:val="none"/>
    </w:rPr>
  </w:style>
  <w:style w:type="paragraph" w:customStyle="1" w:styleId="Default">
    <w:name w:val="Default"/>
    <w:rsid w:val="009D0B21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kern w:val="0"/>
      <w:sz w:val="24"/>
      <w:szCs w:val="24"/>
    </w:rPr>
  </w:style>
  <w:style w:type="paragraph" w:customStyle="1" w:styleId="Level3">
    <w:name w:val="Level 3"/>
    <w:basedOn w:val="Normal"/>
    <w:rsid w:val="009D0B21"/>
    <w:pPr>
      <w:numPr>
        <w:ilvl w:val="2"/>
      </w:numPr>
      <w:tabs>
        <w:tab w:val="left" w:pos="2160"/>
        <w:tab w:val="left" w:pos="2880"/>
        <w:tab w:val="left" w:pos="3600"/>
      </w:tabs>
      <w:spacing w:before="120" w:after="120" w:line="240" w:lineRule="exact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customStyle="1" w:styleId="paragraph">
    <w:name w:val="paragraph"/>
    <w:basedOn w:val="Normal"/>
    <w:rsid w:val="00835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8350B3"/>
  </w:style>
  <w:style w:type="character" w:customStyle="1" w:styleId="contextualspellingandgrammarerror">
    <w:name w:val="contextualspellingandgrammarerror"/>
    <w:basedOn w:val="DefaultParagraphFont"/>
    <w:rsid w:val="008350B3"/>
  </w:style>
  <w:style w:type="character" w:customStyle="1" w:styleId="eop">
    <w:name w:val="eop"/>
    <w:basedOn w:val="DefaultParagraphFont"/>
    <w:rsid w:val="008350B3"/>
  </w:style>
  <w:style w:type="paragraph" w:styleId="Footer">
    <w:name w:val="footer"/>
    <w:basedOn w:val="Normal"/>
    <w:link w:val="FooterChar"/>
    <w:uiPriority w:val="99"/>
    <w:rsid w:val="0043707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43707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0933F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93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33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33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3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3FB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24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F20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03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4D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B7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749"/>
  </w:style>
  <w:style w:type="character" w:customStyle="1" w:styleId="Heading4Char">
    <w:name w:val="Heading 4 Char"/>
    <w:basedOn w:val="DefaultParagraphFont"/>
    <w:link w:val="Heading4"/>
    <w:uiPriority w:val="9"/>
    <w:semiHidden/>
    <w:rsid w:val="0015579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0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3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4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6e6ff8-6f90-4b64-b086-e0ef4171a465">
      <Terms xmlns="http://schemas.microsoft.com/office/infopath/2007/PartnerControls"/>
    </lcf76f155ced4ddcb4097134ff3c332f>
    <ProgramOfficer xmlns="406e6ff8-6f90-4b64-b086-e0ef4171a465">
      <UserInfo>
        <DisplayName/>
        <AccountId xsi:nil="true"/>
        <AccountType/>
      </UserInfo>
    </ProgramOfficer>
    <TaxCatchAll xmlns="a98da8e5-3d12-46bf-b764-e332a7eacb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C0C4D65DA764EB9D497D949D1E339" ma:contentTypeVersion="15" ma:contentTypeDescription="Create a new document." ma:contentTypeScope="" ma:versionID="9dfbf66d3a86f0261274bbcce1e8b4dd">
  <xsd:schema xmlns:xsd="http://www.w3.org/2001/XMLSchema" xmlns:xs="http://www.w3.org/2001/XMLSchema" xmlns:p="http://schemas.microsoft.com/office/2006/metadata/properties" xmlns:ns2="406e6ff8-6f90-4b64-b086-e0ef4171a465" xmlns:ns3="a98da8e5-3d12-46bf-b764-e332a7eacba5" targetNamespace="http://schemas.microsoft.com/office/2006/metadata/properties" ma:root="true" ma:fieldsID="d802d8f406532e219e16ac572a858b07" ns2:_="" ns3:_="">
    <xsd:import namespace="406e6ff8-6f90-4b64-b086-e0ef4171a465"/>
    <xsd:import namespace="a98da8e5-3d12-46bf-b764-e332a7eac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ProgramOfficer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e6ff8-6f90-4b64-b086-e0ef4171a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amOfficer" ma:index="12" nillable="true" ma:displayName="Program Officer" ma:format="Dropdown" ma:list="UserInfo" ma:SharePointGroup="0" ma:internalName="ProgramOffic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da8e5-3d12-46bf-b764-e332a7eac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e0b4c18-51e3-4dc5-bcdf-59127cd6f646}" ma:internalName="TaxCatchAll" ma:showField="CatchAllData" ma:web="a98da8e5-3d12-46bf-b764-e332a7eac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708EAB-9FFD-4FB4-B67F-7376035CF0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5C669B-2FD4-4721-8537-E1ACC874EB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CABCA7-6F03-4C4A-8F90-8EA46E98DECB}">
  <ds:schemaRefs>
    <ds:schemaRef ds:uri="http://schemas.microsoft.com/office/2006/metadata/properties"/>
    <ds:schemaRef ds:uri="http://schemas.microsoft.com/office/infopath/2007/PartnerControls"/>
    <ds:schemaRef ds:uri="406e6ff8-6f90-4b64-b086-e0ef4171a465"/>
    <ds:schemaRef ds:uri="a98da8e5-3d12-46bf-b764-e332a7eacba5"/>
  </ds:schemaRefs>
</ds:datastoreItem>
</file>

<file path=customXml/itemProps4.xml><?xml version="1.0" encoding="utf-8"?>
<ds:datastoreItem xmlns:ds="http://schemas.openxmlformats.org/officeDocument/2006/customXml" ds:itemID="{E18ECD53-0D7D-47F5-8CAD-84274EFB4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e6ff8-6f90-4b64-b086-e0ef4171a465"/>
    <ds:schemaRef ds:uri="a98da8e5-3d12-46bf-b764-e332a7eac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0</Words>
  <Characters>1048</Characters>
  <Application>Microsoft Office Word</Application>
  <DocSecurity>0</DocSecurity>
  <Lines>19</Lines>
  <Paragraphs>7</Paragraphs>
  <ScaleCrop>false</ScaleCrop>
  <Company>CCSF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ghera, Theresa (DEC)</dc:creator>
  <cp:keywords/>
  <dc:description/>
  <cp:lastModifiedBy>Rawlings-Fein, Shelli (DEC)</cp:lastModifiedBy>
  <cp:revision>10</cp:revision>
  <cp:lastPrinted>2023-11-02T22:59:00Z</cp:lastPrinted>
  <dcterms:created xsi:type="dcterms:W3CDTF">2023-11-15T23:26:00Z</dcterms:created>
  <dcterms:modified xsi:type="dcterms:W3CDTF">2023-12-0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C0C4D65DA764EB9D497D949D1E339</vt:lpwstr>
  </property>
  <property fmtid="{D5CDD505-2E9C-101B-9397-08002B2CF9AE}" pid="3" name="GrammarlyDocumentId">
    <vt:lpwstr>7958d5caf4761fe8805fd1a15d7bcc10bc4cf244ff0029bde0000b5d18ce9b16</vt:lpwstr>
  </property>
  <property fmtid="{D5CDD505-2E9C-101B-9397-08002B2CF9AE}" pid="4" name="MediaServiceImageTags">
    <vt:lpwstr/>
  </property>
</Properties>
</file>